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3BDD" w:rsidRPr="00C064D5" w:rsidRDefault="00D03BDD" w:rsidP="00D03BDD">
      <w:pPr>
        <w:bidi w:val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064D5">
        <w:rPr>
          <w:rFonts w:asciiTheme="majorBidi" w:hAnsiTheme="majorBidi" w:cstheme="majorBidi"/>
          <w:b/>
          <w:bCs/>
          <w:sz w:val="28"/>
          <w:szCs w:val="28"/>
        </w:rPr>
        <w:t>Supplementary Information</w:t>
      </w:r>
    </w:p>
    <w:p w:rsidR="008A243A" w:rsidRDefault="008A243A" w:rsidP="008A243A">
      <w:pPr>
        <w:pStyle w:val="Heading3"/>
        <w:bidi w:val="0"/>
        <w:spacing w:before="0"/>
        <w:jc w:val="both"/>
        <w:rPr>
          <w:rFonts w:asciiTheme="majorBidi" w:hAnsiTheme="majorBidi"/>
          <w:b/>
          <w:bCs/>
          <w:color w:val="000000" w:themeColor="text1"/>
          <w:sz w:val="28"/>
          <w:szCs w:val="28"/>
        </w:rPr>
      </w:pPr>
    </w:p>
    <w:bookmarkStart w:id="0" w:name="OLE_LINK44"/>
    <w:bookmarkStart w:id="1" w:name="OLE_LINK45"/>
    <w:bookmarkStart w:id="2" w:name="OLE_LINK89"/>
    <w:bookmarkStart w:id="3" w:name="OLE_LINK90"/>
    <w:bookmarkStart w:id="4" w:name="OLE_LINK37"/>
    <w:bookmarkStart w:id="5" w:name="OLE_LINK38"/>
    <w:p w:rsidR="009B4569" w:rsidRDefault="009B4569" w:rsidP="009B4569">
      <w:pPr>
        <w:pStyle w:val="Heading3"/>
        <w:bidi w:val="0"/>
        <w:spacing w:before="0"/>
        <w:ind w:right="-472"/>
        <w:jc w:val="center"/>
        <w:rPr>
          <w:rFonts w:asciiTheme="majorBidi" w:hAnsiTheme="majorBidi"/>
          <w:b/>
          <w:bCs/>
          <w:color w:val="000000" w:themeColor="text1"/>
        </w:rPr>
      </w:pPr>
      <w:r w:rsidRPr="00821F63">
        <w:rPr>
          <w:rFonts w:asciiTheme="majorBidi" w:hAnsiTheme="majorBidi"/>
          <w:b/>
          <w:bCs/>
          <w:color w:val="000000" w:themeColor="text1"/>
        </w:rPr>
        <w:fldChar w:fldCharType="begin"/>
      </w:r>
      <w:r w:rsidRPr="00821F63">
        <w:rPr>
          <w:rFonts w:asciiTheme="majorBidi" w:hAnsiTheme="majorBidi"/>
          <w:b/>
          <w:bCs/>
          <w:color w:val="000000" w:themeColor="text1"/>
        </w:rPr>
        <w:instrText xml:space="preserve"> HYPERLINK "https://www.sfari.org/funded-project/disrupted-homeostatic-synaptic-plasticity-in-autism-spectrum-disorders/" </w:instrText>
      </w:r>
      <w:r w:rsidRPr="00821F63">
        <w:rPr>
          <w:rFonts w:asciiTheme="majorBidi" w:hAnsiTheme="majorBidi"/>
          <w:b/>
          <w:bCs/>
          <w:color w:val="000000" w:themeColor="text1"/>
        </w:rPr>
        <w:fldChar w:fldCharType="separate"/>
      </w:r>
      <w:r w:rsidRPr="00821F63">
        <w:rPr>
          <w:rFonts w:asciiTheme="majorBidi" w:hAnsiTheme="majorBidi"/>
          <w:b/>
          <w:bCs/>
          <w:color w:val="000000" w:themeColor="text1"/>
        </w:rPr>
        <w:t xml:space="preserve">Neuroinflammation and </w:t>
      </w:r>
      <w:r w:rsidRPr="00821F63">
        <w:rPr>
          <w:rFonts w:asciiTheme="majorBidi" w:hAnsiTheme="majorBidi"/>
          <w:b/>
          <w:bCs/>
          <w:color w:val="000000" w:themeColor="text1"/>
        </w:rPr>
        <w:fldChar w:fldCharType="end"/>
      </w:r>
      <w:r>
        <w:rPr>
          <w:rFonts w:asciiTheme="majorBidi" w:hAnsiTheme="majorBidi"/>
          <w:b/>
          <w:bCs/>
          <w:color w:val="000000" w:themeColor="text1"/>
        </w:rPr>
        <w:t>d</w:t>
      </w:r>
      <w:r w:rsidRPr="00821F63">
        <w:rPr>
          <w:rFonts w:asciiTheme="majorBidi" w:hAnsiTheme="majorBidi"/>
          <w:b/>
          <w:bCs/>
          <w:color w:val="000000" w:themeColor="text1"/>
        </w:rPr>
        <w:t xml:space="preserve">isrupted </w:t>
      </w:r>
      <w:r>
        <w:rPr>
          <w:rFonts w:asciiTheme="majorBidi" w:hAnsiTheme="majorBidi"/>
          <w:b/>
          <w:bCs/>
          <w:color w:val="000000" w:themeColor="text1"/>
        </w:rPr>
        <w:t>s</w:t>
      </w:r>
      <w:r w:rsidRPr="00821F63">
        <w:rPr>
          <w:rFonts w:asciiTheme="majorBidi" w:hAnsiTheme="majorBidi"/>
          <w:b/>
          <w:bCs/>
          <w:color w:val="000000" w:themeColor="text1"/>
        </w:rPr>
        <w:t xml:space="preserve">ynaptic </w:t>
      </w:r>
      <w:r>
        <w:rPr>
          <w:rFonts w:asciiTheme="majorBidi" w:hAnsiTheme="majorBidi"/>
          <w:b/>
          <w:bCs/>
          <w:color w:val="000000" w:themeColor="text1"/>
        </w:rPr>
        <w:t>p</w:t>
      </w:r>
      <w:r w:rsidRPr="00821F63">
        <w:rPr>
          <w:rFonts w:asciiTheme="majorBidi" w:hAnsiTheme="majorBidi"/>
          <w:b/>
          <w:bCs/>
          <w:color w:val="000000" w:themeColor="text1"/>
        </w:rPr>
        <w:t>lasticity</w:t>
      </w:r>
      <w:bookmarkEnd w:id="0"/>
      <w:bookmarkEnd w:id="1"/>
      <w:r w:rsidRPr="00821F63">
        <w:rPr>
          <w:rFonts w:asciiTheme="majorBidi" w:hAnsiTheme="majorBidi"/>
          <w:b/>
          <w:bCs/>
          <w:color w:val="000000" w:themeColor="text1"/>
        </w:rPr>
        <w:t xml:space="preserve">, the </w:t>
      </w:r>
      <w:r>
        <w:rPr>
          <w:rFonts w:asciiTheme="majorBidi" w:hAnsiTheme="majorBidi"/>
          <w:b/>
          <w:bCs/>
          <w:color w:val="000000" w:themeColor="text1"/>
        </w:rPr>
        <w:t>m</w:t>
      </w:r>
      <w:r w:rsidRPr="00821F63">
        <w:rPr>
          <w:rFonts w:asciiTheme="majorBidi" w:hAnsiTheme="majorBidi"/>
          <w:b/>
          <w:bCs/>
          <w:color w:val="000000" w:themeColor="text1"/>
        </w:rPr>
        <w:t>ain pathological processes in multiple sclerosis and obsessive-compulsive</w:t>
      </w:r>
      <w:r>
        <w:rPr>
          <w:rFonts w:asciiTheme="majorBidi" w:hAnsiTheme="majorBidi"/>
          <w:b/>
          <w:bCs/>
          <w:color w:val="000000" w:themeColor="text1"/>
        </w:rPr>
        <w:t xml:space="preserve"> disorder: a</w:t>
      </w:r>
      <w:r w:rsidRPr="00286069">
        <w:rPr>
          <w:rFonts w:asciiTheme="majorBidi" w:hAnsiTheme="majorBidi"/>
          <w:b/>
          <w:bCs/>
          <w:color w:val="000000" w:themeColor="text1"/>
        </w:rPr>
        <w:t>n enrichment analysis</w:t>
      </w:r>
    </w:p>
    <w:bookmarkEnd w:id="2"/>
    <w:bookmarkEnd w:id="3"/>
    <w:p w:rsidR="009B4569" w:rsidRPr="00821F63" w:rsidRDefault="009B4569" w:rsidP="009B4569">
      <w:pPr>
        <w:pStyle w:val="Heading3"/>
        <w:bidi w:val="0"/>
        <w:spacing w:before="0"/>
        <w:ind w:right="-472"/>
        <w:jc w:val="center"/>
        <w:rPr>
          <w:rFonts w:asciiTheme="majorBidi" w:hAnsiTheme="majorBidi"/>
          <w:b/>
          <w:bCs/>
          <w:color w:val="000000" w:themeColor="text1"/>
        </w:rPr>
      </w:pPr>
      <w:r w:rsidRPr="00821F63">
        <w:rPr>
          <w:rFonts w:asciiTheme="majorBidi" w:hAnsiTheme="majorBidi"/>
          <w:b/>
          <w:bCs/>
          <w:color w:val="000000" w:themeColor="text1"/>
        </w:rPr>
        <w:t xml:space="preserve"> </w:t>
      </w:r>
    </w:p>
    <w:p w:rsidR="009B4569" w:rsidRPr="00821F63" w:rsidRDefault="009B4569" w:rsidP="009B4569">
      <w:pPr>
        <w:bidi w:val="0"/>
        <w:jc w:val="center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</w:pPr>
      <w:bookmarkStart w:id="6" w:name="OLE_LINK48"/>
      <w:bookmarkStart w:id="7" w:name="OLE_LINK74"/>
      <w:r w:rsidRPr="00821F63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Ali Sepehrinezhad</w:t>
      </w:r>
      <w:r w:rsidRPr="00821F63">
        <w:rPr>
          <w:rFonts w:asciiTheme="majorBidi" w:hAnsiTheme="majorBidi" w:cstheme="majorBidi"/>
          <w:b/>
          <w:bCs/>
          <w:color w:val="000000" w:themeColor="text1"/>
          <w:sz w:val="20"/>
          <w:szCs w:val="20"/>
          <w:vertAlign w:val="superscript"/>
        </w:rPr>
        <w:t>1,</w:t>
      </w:r>
      <w:r>
        <w:rPr>
          <w:rFonts w:asciiTheme="majorBidi" w:hAnsiTheme="majorBidi" w:cstheme="majorBidi"/>
          <w:b/>
          <w:bCs/>
          <w:color w:val="000000" w:themeColor="text1"/>
          <w:sz w:val="20"/>
          <w:szCs w:val="20"/>
          <w:vertAlign w:val="superscript"/>
        </w:rPr>
        <w:t>2</w:t>
      </w:r>
      <w:r w:rsidRPr="00821F63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, Ali Bozorgmehr</w:t>
      </w:r>
      <w:r>
        <w:rPr>
          <w:rFonts w:asciiTheme="majorBidi" w:hAnsiTheme="majorBidi" w:cstheme="majorBidi"/>
          <w:b/>
          <w:bCs/>
          <w:color w:val="000000" w:themeColor="text1"/>
          <w:sz w:val="20"/>
          <w:szCs w:val="20"/>
          <w:vertAlign w:val="superscript"/>
        </w:rPr>
        <w:t>3</w:t>
      </w:r>
      <w:r w:rsidRPr="00821F63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, Sajad Sahab Negah</w:t>
      </w:r>
      <w:r>
        <w:rPr>
          <w:rFonts w:asciiTheme="majorBidi" w:hAnsiTheme="majorBidi" w:cstheme="majorBidi"/>
          <w:b/>
          <w:bCs/>
          <w:color w:val="000000" w:themeColor="text1"/>
          <w:sz w:val="20"/>
          <w:szCs w:val="20"/>
          <w:vertAlign w:val="superscript"/>
        </w:rPr>
        <w:t>2</w:t>
      </w:r>
      <w:r w:rsidRPr="00821F63">
        <w:rPr>
          <w:rFonts w:asciiTheme="majorBidi" w:hAnsiTheme="majorBidi" w:cstheme="majorBidi"/>
          <w:b/>
          <w:bCs/>
          <w:color w:val="000000" w:themeColor="text1"/>
          <w:sz w:val="20"/>
          <w:szCs w:val="20"/>
          <w:vertAlign w:val="superscript"/>
        </w:rPr>
        <w:t>,4</w:t>
      </w:r>
      <w:r w:rsidRPr="00821F63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,</w:t>
      </w:r>
      <w:r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 Minoo Karimi</w:t>
      </w:r>
      <w:r w:rsidRPr="0087292A">
        <w:rPr>
          <w:rFonts w:asciiTheme="majorBidi" w:hAnsiTheme="majorBidi" w:cstheme="majorBidi"/>
          <w:b/>
          <w:bCs/>
          <w:color w:val="000000" w:themeColor="text1"/>
          <w:sz w:val="20"/>
          <w:szCs w:val="20"/>
          <w:vertAlign w:val="superscript"/>
        </w:rPr>
        <w:t>5</w:t>
      </w:r>
      <w:r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,</w:t>
      </w:r>
      <w:r w:rsidRPr="00821F63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 Ali Shahbazi</w:t>
      </w:r>
      <w:r w:rsidRPr="00821F63">
        <w:rPr>
          <w:rFonts w:asciiTheme="majorBidi" w:hAnsiTheme="majorBidi" w:cstheme="majorBidi"/>
          <w:b/>
          <w:bCs/>
          <w:color w:val="000000" w:themeColor="text1"/>
          <w:sz w:val="20"/>
          <w:szCs w:val="20"/>
          <w:vertAlign w:val="superscript"/>
        </w:rPr>
        <w:t>1,</w:t>
      </w:r>
      <w:r>
        <w:rPr>
          <w:rFonts w:asciiTheme="majorBidi" w:hAnsiTheme="majorBidi" w:cstheme="majorBidi"/>
          <w:b/>
          <w:bCs/>
          <w:color w:val="000000" w:themeColor="text1"/>
          <w:sz w:val="20"/>
          <w:szCs w:val="20"/>
          <w:vertAlign w:val="superscript"/>
        </w:rPr>
        <w:t>6</w:t>
      </w:r>
      <w:r w:rsidRPr="00821F63">
        <w:rPr>
          <w:rFonts w:asciiTheme="majorBidi" w:hAnsiTheme="majorBidi" w:cstheme="majorBidi"/>
          <w:b/>
          <w:bCs/>
          <w:color w:val="000000" w:themeColor="text1"/>
          <w:sz w:val="20"/>
          <w:szCs w:val="20"/>
          <w:vertAlign w:val="superscript"/>
        </w:rPr>
        <w:t>, *</w:t>
      </w:r>
    </w:p>
    <w:p w:rsidR="009B4569" w:rsidRPr="0045583B" w:rsidRDefault="009B4569" w:rsidP="009B4569">
      <w:pPr>
        <w:bidi w:val="0"/>
        <w:jc w:val="center"/>
        <w:rPr>
          <w:rFonts w:asciiTheme="majorBidi" w:hAnsiTheme="majorBidi" w:cstheme="majorBidi"/>
          <w:color w:val="000000" w:themeColor="text1"/>
        </w:rPr>
      </w:pPr>
    </w:p>
    <w:bookmarkEnd w:id="6"/>
    <w:p w:rsidR="009B4569" w:rsidRPr="0045583B" w:rsidRDefault="009B4569" w:rsidP="009B4569">
      <w:pPr>
        <w:bidi w:val="0"/>
        <w:rPr>
          <w:rFonts w:asciiTheme="majorBidi" w:hAnsiTheme="majorBidi" w:cstheme="majorBidi"/>
          <w:color w:val="000000" w:themeColor="text1"/>
          <w:sz w:val="18"/>
          <w:szCs w:val="18"/>
        </w:rPr>
      </w:pPr>
      <w:r w:rsidRPr="0045583B">
        <w:rPr>
          <w:rFonts w:asciiTheme="majorBidi" w:hAnsiTheme="majorBidi" w:cstheme="majorBidi"/>
          <w:color w:val="000000" w:themeColor="text1"/>
          <w:sz w:val="18"/>
          <w:szCs w:val="18"/>
        </w:rPr>
        <w:t xml:space="preserve">1.Department of Neuroscience, </w:t>
      </w:r>
      <w:bookmarkStart w:id="8" w:name="OLE_LINK93"/>
      <w:bookmarkStart w:id="9" w:name="OLE_LINK94"/>
      <w:r w:rsidRPr="0045583B">
        <w:rPr>
          <w:rFonts w:asciiTheme="majorBidi" w:hAnsiTheme="majorBidi" w:cstheme="majorBidi"/>
          <w:color w:val="000000" w:themeColor="text1"/>
          <w:sz w:val="18"/>
          <w:szCs w:val="18"/>
        </w:rPr>
        <w:t xml:space="preserve">Faculty of Advanced Technologies in Medicine, </w:t>
      </w:r>
      <w:bookmarkStart w:id="10" w:name="OLE_LINK53"/>
      <w:bookmarkStart w:id="11" w:name="OLE_LINK54"/>
      <w:r w:rsidRPr="0045583B">
        <w:rPr>
          <w:rFonts w:asciiTheme="majorBidi" w:hAnsiTheme="majorBidi" w:cstheme="majorBidi"/>
          <w:color w:val="000000" w:themeColor="text1"/>
          <w:sz w:val="18"/>
          <w:szCs w:val="18"/>
        </w:rPr>
        <w:t>Iran University of Medical Sciences (IUMS), Tehran, Iran</w:t>
      </w:r>
      <w:bookmarkEnd w:id="10"/>
      <w:bookmarkEnd w:id="11"/>
    </w:p>
    <w:bookmarkEnd w:id="8"/>
    <w:bookmarkEnd w:id="9"/>
    <w:p w:rsidR="009B4569" w:rsidRPr="0045583B" w:rsidRDefault="009B4569" w:rsidP="009B4569">
      <w:pPr>
        <w:bidi w:val="0"/>
        <w:rPr>
          <w:rFonts w:asciiTheme="majorBidi" w:hAnsiTheme="majorBidi" w:cstheme="majorBidi"/>
          <w:color w:val="000000" w:themeColor="text1"/>
          <w:sz w:val="18"/>
          <w:szCs w:val="18"/>
        </w:rPr>
      </w:pPr>
      <w:r>
        <w:rPr>
          <w:rFonts w:asciiTheme="majorBidi" w:hAnsiTheme="majorBidi" w:cstheme="majorBidi"/>
          <w:color w:val="000000" w:themeColor="text1"/>
          <w:sz w:val="18"/>
          <w:szCs w:val="18"/>
        </w:rPr>
        <w:t>2</w:t>
      </w:r>
      <w:r w:rsidRPr="0045583B">
        <w:rPr>
          <w:rFonts w:asciiTheme="majorBidi" w:hAnsiTheme="majorBidi" w:cstheme="majorBidi"/>
          <w:color w:val="000000" w:themeColor="text1"/>
          <w:sz w:val="18"/>
          <w:szCs w:val="18"/>
        </w:rPr>
        <w:t>. Neuroscience Research Center, Mashhad University of Medical Sciences (MUMS), Mashhad, Iran</w:t>
      </w:r>
    </w:p>
    <w:p w:rsidR="009B4569" w:rsidRPr="0045583B" w:rsidRDefault="009B4569" w:rsidP="009B4569">
      <w:pPr>
        <w:bidi w:val="0"/>
        <w:rPr>
          <w:rFonts w:asciiTheme="majorBidi" w:hAnsiTheme="majorBidi" w:cstheme="majorBidi"/>
          <w:color w:val="000000" w:themeColor="text1"/>
          <w:sz w:val="18"/>
          <w:szCs w:val="18"/>
        </w:rPr>
      </w:pPr>
      <w:r>
        <w:rPr>
          <w:rFonts w:asciiTheme="majorBidi" w:hAnsiTheme="majorBidi" w:cstheme="majorBidi"/>
          <w:color w:val="000000" w:themeColor="text1"/>
          <w:sz w:val="18"/>
          <w:szCs w:val="18"/>
        </w:rPr>
        <w:t>3</w:t>
      </w:r>
      <w:r w:rsidRPr="0045583B">
        <w:rPr>
          <w:rFonts w:asciiTheme="majorBidi" w:hAnsiTheme="majorBidi" w:cstheme="majorBidi"/>
          <w:color w:val="000000" w:themeColor="text1"/>
          <w:sz w:val="18"/>
          <w:szCs w:val="18"/>
        </w:rPr>
        <w:t xml:space="preserve">. </w:t>
      </w:r>
      <w:bookmarkStart w:id="12" w:name="OLE_LINK116"/>
      <w:r w:rsidRPr="0045583B">
        <w:rPr>
          <w:rFonts w:asciiTheme="majorBidi" w:hAnsiTheme="majorBidi" w:cstheme="majorBidi"/>
          <w:color w:val="000000" w:themeColor="text1"/>
          <w:sz w:val="18"/>
          <w:szCs w:val="18"/>
        </w:rPr>
        <w:t>Iran Psychiatric Hospital</w:t>
      </w:r>
      <w:bookmarkEnd w:id="12"/>
      <w:r w:rsidRPr="0045583B">
        <w:rPr>
          <w:rFonts w:asciiTheme="majorBidi" w:hAnsiTheme="majorBidi" w:cstheme="majorBidi"/>
          <w:color w:val="000000" w:themeColor="text1"/>
          <w:sz w:val="18"/>
          <w:szCs w:val="18"/>
        </w:rPr>
        <w:t>, Iran University of Medical Sciences (IUMS), Tehran, Iran</w:t>
      </w:r>
    </w:p>
    <w:p w:rsidR="009B4569" w:rsidRDefault="009B4569" w:rsidP="009B4569">
      <w:pPr>
        <w:bidi w:val="0"/>
        <w:rPr>
          <w:rFonts w:asciiTheme="majorBidi" w:hAnsiTheme="majorBidi" w:cstheme="majorBidi"/>
          <w:color w:val="000000" w:themeColor="text1"/>
          <w:sz w:val="18"/>
          <w:szCs w:val="18"/>
        </w:rPr>
      </w:pPr>
      <w:r w:rsidRPr="0045583B">
        <w:rPr>
          <w:rFonts w:asciiTheme="majorBidi" w:hAnsiTheme="majorBidi" w:cstheme="majorBidi"/>
          <w:color w:val="000000" w:themeColor="text1"/>
          <w:sz w:val="18"/>
          <w:szCs w:val="18"/>
        </w:rPr>
        <w:t>4.</w:t>
      </w:r>
      <w:r w:rsidRPr="0045583B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</w:t>
      </w:r>
      <w:r w:rsidRPr="0045583B">
        <w:rPr>
          <w:rFonts w:asciiTheme="majorBidi" w:hAnsiTheme="majorBidi" w:cstheme="majorBidi"/>
          <w:color w:val="000000" w:themeColor="text1"/>
          <w:sz w:val="18"/>
          <w:szCs w:val="18"/>
        </w:rPr>
        <w:t>Shefa Neuroscience Research Center, Khatam Alanbia Hospital, Tehran, Iran</w:t>
      </w:r>
    </w:p>
    <w:p w:rsidR="009B4569" w:rsidRPr="0045583B" w:rsidRDefault="009B4569" w:rsidP="009B4569">
      <w:pPr>
        <w:bidi w:val="0"/>
        <w:rPr>
          <w:rFonts w:asciiTheme="majorBidi" w:hAnsiTheme="majorBidi" w:cstheme="majorBidi"/>
          <w:color w:val="000000" w:themeColor="text1"/>
          <w:sz w:val="18"/>
          <w:szCs w:val="18"/>
        </w:rPr>
      </w:pPr>
      <w:r>
        <w:rPr>
          <w:rFonts w:asciiTheme="majorBidi" w:hAnsiTheme="majorBidi" w:cstheme="majorBidi"/>
          <w:color w:val="000000" w:themeColor="text1"/>
          <w:sz w:val="18"/>
          <w:szCs w:val="18"/>
        </w:rPr>
        <w:t>5. Department of Audiology, School of rehabilitation, Tehran University of Medical sciences (TUMS), Tehran, Iran</w:t>
      </w:r>
    </w:p>
    <w:p w:rsidR="009B4569" w:rsidRPr="0045583B" w:rsidRDefault="009B4569" w:rsidP="009B4569">
      <w:pPr>
        <w:bidi w:val="0"/>
        <w:rPr>
          <w:rFonts w:asciiTheme="majorBidi" w:hAnsiTheme="majorBidi" w:cstheme="majorBidi"/>
          <w:color w:val="000000" w:themeColor="text1"/>
          <w:sz w:val="18"/>
          <w:szCs w:val="18"/>
        </w:rPr>
      </w:pPr>
      <w:r>
        <w:rPr>
          <w:rFonts w:asciiTheme="majorBidi" w:hAnsiTheme="majorBidi" w:cstheme="majorBidi"/>
          <w:color w:val="000000" w:themeColor="text1"/>
          <w:sz w:val="18"/>
          <w:szCs w:val="18"/>
        </w:rPr>
        <w:t>6</w:t>
      </w:r>
      <w:r w:rsidRPr="0045583B">
        <w:rPr>
          <w:rFonts w:asciiTheme="majorBidi" w:hAnsiTheme="majorBidi" w:cstheme="majorBidi"/>
          <w:color w:val="000000" w:themeColor="text1"/>
          <w:sz w:val="18"/>
          <w:szCs w:val="18"/>
        </w:rPr>
        <w:t>. Cellular and Molecular Research Center, Iran University of Medical Sciences (IUMS), Tehran, Iran</w:t>
      </w:r>
    </w:p>
    <w:p w:rsidR="009B4569" w:rsidRPr="0045583B" w:rsidRDefault="009B4569" w:rsidP="009B4569">
      <w:pPr>
        <w:bidi w:val="0"/>
        <w:rPr>
          <w:rFonts w:asciiTheme="majorBidi" w:hAnsiTheme="majorBidi" w:cstheme="majorBidi"/>
          <w:b/>
          <w:bCs/>
          <w:color w:val="000000" w:themeColor="text1"/>
          <w:sz w:val="18"/>
          <w:szCs w:val="18"/>
          <w:rtl/>
        </w:rPr>
      </w:pPr>
      <w:r w:rsidRPr="0045583B">
        <w:rPr>
          <w:rFonts w:asciiTheme="majorBidi" w:hAnsiTheme="majorBidi" w:cstheme="majorBidi"/>
          <w:b/>
          <w:bCs/>
          <w:color w:val="000000" w:themeColor="text1"/>
          <w:sz w:val="18"/>
          <w:szCs w:val="18"/>
        </w:rPr>
        <w:t xml:space="preserve">* Correspondence: </w:t>
      </w:r>
      <w:hyperlink r:id="rId7" w:history="1">
        <w:r w:rsidRPr="0045583B">
          <w:rPr>
            <w:rFonts w:asciiTheme="majorBidi" w:hAnsiTheme="majorBidi" w:cstheme="majorBidi"/>
            <w:b/>
            <w:bCs/>
            <w:color w:val="000000" w:themeColor="text1"/>
            <w:sz w:val="18"/>
            <w:szCs w:val="18"/>
          </w:rPr>
          <w:t>Tel: +98</w:t>
        </w:r>
      </w:hyperlink>
      <w:r w:rsidRPr="0045583B">
        <w:rPr>
          <w:rFonts w:asciiTheme="majorBidi" w:hAnsiTheme="majorBidi" w:cstheme="majorBidi"/>
          <w:b/>
          <w:bCs/>
          <w:color w:val="000000" w:themeColor="text1"/>
          <w:sz w:val="18"/>
          <w:szCs w:val="18"/>
        </w:rPr>
        <w:t xml:space="preserve"> 912 136 5618        Email address: shahbazi.a@iums.ac.ir</w:t>
      </w:r>
    </w:p>
    <w:bookmarkEnd w:id="4"/>
    <w:bookmarkEnd w:id="5"/>
    <w:bookmarkEnd w:id="7"/>
    <w:p w:rsidR="00D03BDD" w:rsidRDefault="00D03BDD">
      <w:pPr>
        <w:bidi w:val="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:rsidR="00D03BDD" w:rsidRPr="00AD186E" w:rsidRDefault="00D03BDD" w:rsidP="00D03BDD">
      <w:pPr>
        <w:bidi w:val="0"/>
        <w:rPr>
          <w:rFonts w:asciiTheme="majorBidi" w:hAnsiTheme="majorBidi" w:cstheme="majorBidi"/>
          <w:b/>
          <w:bCs/>
          <w:sz w:val="24"/>
          <w:szCs w:val="24"/>
        </w:rPr>
      </w:pPr>
      <w:r w:rsidRPr="00AD186E">
        <w:rPr>
          <w:rFonts w:asciiTheme="majorBidi" w:hAnsiTheme="majorBidi" w:cstheme="majorBidi"/>
          <w:b/>
          <w:bCs/>
          <w:sz w:val="24"/>
          <w:szCs w:val="24"/>
        </w:rPr>
        <w:lastRenderedPageBreak/>
        <w:t>Supplementary Tables</w:t>
      </w:r>
    </w:p>
    <w:p w:rsidR="0026537F" w:rsidRPr="006A64C4" w:rsidRDefault="0026537F" w:rsidP="001541CE">
      <w:pPr>
        <w:bidi w:val="0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958"/>
        <w:gridCol w:w="1731"/>
        <w:gridCol w:w="4382"/>
        <w:gridCol w:w="2001"/>
      </w:tblGrid>
      <w:tr w:rsidR="00792857" w:rsidRPr="00EB348A" w:rsidTr="00A56396">
        <w:trPr>
          <w:trHeight w:val="495"/>
        </w:trPr>
        <w:tc>
          <w:tcPr>
            <w:tcW w:w="9072" w:type="dxa"/>
            <w:gridSpan w:val="4"/>
          </w:tcPr>
          <w:p w:rsidR="00792857" w:rsidRPr="00CD71E6" w:rsidRDefault="00792857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71E6">
              <w:rPr>
                <w:rFonts w:asciiTheme="majorBidi" w:hAnsiTheme="majorBidi" w:cstheme="majorBidi"/>
                <w:b/>
                <w:bCs/>
              </w:rPr>
              <w:t xml:space="preserve">Supplementary Table 1. Genes associated to MS </w:t>
            </w:r>
            <w:bookmarkStart w:id="13" w:name="OLE_LINK3"/>
            <w:bookmarkStart w:id="14" w:name="OLE_LINK4"/>
            <w:r w:rsidRPr="00CD71E6">
              <w:rPr>
                <w:rFonts w:asciiTheme="majorBidi" w:hAnsiTheme="majorBidi" w:cstheme="majorBidi"/>
                <w:b/>
                <w:bCs/>
              </w:rPr>
              <w:t>base on literature review</w:t>
            </w:r>
            <w:bookmarkEnd w:id="13"/>
            <w:bookmarkEnd w:id="14"/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C38FD" w:rsidRDefault="0026537F" w:rsidP="00D03BD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7C38F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ndex</w:t>
            </w: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fficial Symbol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fficial Full Nam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Ensembl ID</w:t>
            </w:r>
          </w:p>
        </w:tc>
      </w:tr>
      <w:tr w:rsidR="0026537F" w:rsidRPr="00EB348A" w:rsidTr="00A56396">
        <w:trPr>
          <w:trHeight w:val="293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BCB6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TP-binding cassette sub-family B member 6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565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BLIM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ctin-binding LIM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9920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CCN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cid sensing ion channel subunit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868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CE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ngiotensin-converting enzym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59640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CTN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lpha-actinin-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72110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DAMTS14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A 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disintegrin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and metalloproteinase with thrombospondin motifs 14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8316</w:t>
            </w:r>
          </w:p>
        </w:tc>
      </w:tr>
      <w:tr w:rsidR="0026537F" w:rsidRPr="00EB348A" w:rsidTr="00A56396">
        <w:trPr>
          <w:trHeight w:val="31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HI1 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Involved in vesicle trafficking and required for 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iliogenesis</w:t>
            </w:r>
            <w:proofErr w:type="spellEnd"/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5541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LK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LK tyrosine kinase recep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1094</w:t>
            </w:r>
          </w:p>
        </w:tc>
      </w:tr>
      <w:tr w:rsidR="0026537F" w:rsidRPr="00EB348A" w:rsidTr="00A56396">
        <w:trPr>
          <w:trHeight w:val="337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NKRD15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KN motif and 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nkyrin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repeat domain-containing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7104</w:t>
            </w:r>
          </w:p>
        </w:tc>
      </w:tr>
      <w:tr w:rsidR="0026537F" w:rsidRPr="00EB348A" w:rsidTr="00A56396">
        <w:trPr>
          <w:trHeight w:val="259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NKRD55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nkyrin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repeat domain-containing protein 55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451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POA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polipoprotein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A-I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813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POE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polipoprotein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0203</w:t>
            </w:r>
          </w:p>
        </w:tc>
      </w:tr>
      <w:tr w:rsidR="0026537F" w:rsidRPr="00EB348A" w:rsidTr="00A56396">
        <w:trPr>
          <w:trHeight w:val="27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ARNTL 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ryl hydrocarbon receptor nuclear translocator-like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379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SAP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rf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GAP with SH3 doma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5331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ACH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ranscription regulator protein BACH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2182</w:t>
            </w:r>
          </w:p>
        </w:tc>
      </w:tr>
      <w:tr w:rsidR="0026537F" w:rsidRPr="00EB348A" w:rsidTr="00A56396">
        <w:trPr>
          <w:trHeight w:val="277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ATF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Basic leucine zipper transcriptional factor ATF-lik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5612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ax</w:t>
            </w:r>
            <w:proofErr w:type="spellEnd"/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poptosis regulator BAX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87088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CHE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holinesteras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4200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AF42B2" w:rsidP="00D03BDD">
            <w:pPr>
              <w:bidi w:val="0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</w:rPr>
            </w:pPr>
            <w:hyperlink r:id="rId8" w:tooltip="Learn more about BCL10" w:history="1">
              <w:r w:rsidR="0026537F" w:rsidRPr="00792857">
                <w:rPr>
                  <w:rFonts w:ascii="Arial" w:eastAsia="Times New Roman" w:hAnsi="Arial" w:cs="Arial"/>
                  <w:b/>
                  <w:bCs/>
                  <w:color w:val="000000" w:themeColor="text1"/>
                  <w:sz w:val="20"/>
                  <w:szCs w:val="20"/>
                </w:rPr>
                <w:t>BCL10</w:t>
              </w:r>
            </w:hyperlink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B-cell lymphoma/leukemia 10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4286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CL11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B-cell lymphoma/leukemia 11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986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cl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poptosis regulator Bcl-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1791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CL2L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Bcl-2-like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155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DNF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Brain-derived neurotrophic fac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669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MP4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Bone morphogenetic protein 4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25378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RD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Bromodomain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containing protein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0425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TNL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Butyrophilin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like protein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04290</w:t>
            </w:r>
          </w:p>
        </w:tc>
      </w:tr>
      <w:tr w:rsidR="0026537F" w:rsidRPr="00EB348A" w:rsidTr="00A56396">
        <w:trPr>
          <w:trHeight w:val="311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16orf75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RecQ-mediated genome instability protein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5643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1GALT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Glycoprotein-N-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cetylgalactosamine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3-beta-galactosyltransferase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639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1orf106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nate immunity activator prote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336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20orf46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ransmembrane protein 74B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2589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C2orf13 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prataxin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and PNK-like fac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9621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6ORF10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Uncharacterized protein C6orf10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0429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6orf15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Uncharacterized protein C6orf15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04542</w:t>
            </w:r>
          </w:p>
        </w:tc>
      </w:tr>
      <w:tr w:rsidR="0026537F" w:rsidRPr="00EB348A" w:rsidTr="00A56396">
        <w:trPr>
          <w:trHeight w:val="29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CASK 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eripheral plasma membrane protein CASK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4704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ASP-9 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aspase-9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290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BLB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3 ubiquitin-protein ligase CBL-B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4423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CHCR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oiled-coil alpha-helical rod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0453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CL5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-C motif chemokine 5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71503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CR5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-C chemokine receptor type 5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0791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D14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onocyte differentiation antigen CD14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0458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D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-cell surface antigen CD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682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D226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D226 antige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5063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D25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leukin 2 receptor subunit alph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4460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D28 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-cell-specific surface glycoprotein CD28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8562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D3D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-cell surface glycoprotein CD3 delta cha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7286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D3E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-cell surface glycoprotein CD3 epsilon cha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98851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D3G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-cell surface glycoprotein CD3 gamma cha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065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D4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-cell surface glycoprotein CD4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10610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D40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umor necrosis factor receptor superfamily member 5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1017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D45 (PTPRC)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Receptor-type tyrosine-protein phosphatase C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8123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AF42B2" w:rsidP="00D03BDD">
            <w:pPr>
              <w:bidi w:val="0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</w:rPr>
            </w:pPr>
            <w:hyperlink r:id="rId9" w:tooltip="Learn more about CD48" w:history="1">
              <w:r w:rsidR="0026537F" w:rsidRPr="00792857">
                <w:rPr>
                  <w:rFonts w:ascii="Arial" w:eastAsia="Times New Roman" w:hAnsi="Arial" w:cs="Arial"/>
                  <w:b/>
                  <w:bCs/>
                  <w:color w:val="000000" w:themeColor="text1"/>
                  <w:sz w:val="20"/>
                  <w:szCs w:val="20"/>
                </w:rPr>
                <w:t>CD48</w:t>
              </w:r>
            </w:hyperlink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D48 antige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7091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D58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Lymphocyte function-associated antigen 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681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D6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-cell differentiation antigen CD6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1372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D69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arly activation antigen CD69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0848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D80 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-lymphocyte activation antigen CD80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2159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D86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-lymphocyte activation antigen CD86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4013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DH1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adherin-1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54162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DK2AP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yclin-dependent kinase 2-associated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1328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HRM3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uscarinic acetylcholine receptor M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3019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HST9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arbohydrate sulfotransferase 9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54080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IIT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MHC class II 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ransactivator</w:t>
            </w:r>
            <w:proofErr w:type="spellEnd"/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9583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ITED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bp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/p300-interacting 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ransactivator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P00000356623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LEC16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rotein CLEC16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3853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LECL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-type lectin-like domain family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84293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LOCK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Circadian 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locomoter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output cycles protein kaput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485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NR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annabinoid receptor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8432</w:t>
            </w:r>
          </w:p>
        </w:tc>
      </w:tr>
      <w:tr w:rsidR="0026537F" w:rsidRPr="00EB348A" w:rsidTr="00A56396">
        <w:trPr>
          <w:trHeight w:val="73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NTF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iliary neurotrophic fac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42689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NTN6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ontactin-6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411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OL2A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ollagen alpha-1(II) cha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9219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OX10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rotoheme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IX farnesyltransferas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06695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PAMD8 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3 and PZP like, alpha-2-macroglobulin domain containing 8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0111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PE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arboxypeptidase 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947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YAB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lpha-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rystallin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B cha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9846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SMD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UB and sushi domain-containing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8311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AF42B2" w:rsidP="00D03BDD">
            <w:pPr>
              <w:bidi w:val="0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</w:rPr>
            </w:pPr>
            <w:hyperlink r:id="rId10" w:tooltip="Learn more about CTLA-4" w:history="1">
              <w:r w:rsidR="0026537F" w:rsidRPr="00792857">
                <w:rPr>
                  <w:rFonts w:ascii="Times New Roman" w:eastAsia="Times New Roman" w:hAnsi="Times New Roman" w:cs="Times New Roman"/>
                  <w:b/>
                  <w:bCs/>
                  <w:color w:val="000000" w:themeColor="text1"/>
                  <w:sz w:val="20"/>
                  <w:szCs w:val="20"/>
                </w:rPr>
                <w:t>CTLA4</w:t>
              </w:r>
            </w:hyperlink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ytotoxic T-lymphocyte protein 4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3599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TNNA3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atenin alpha-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83230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TNNB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atenin beta-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803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XCL1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Stromal cell-derived factor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756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XCR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-X-C chemokine receptor type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80871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XCR4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-X-C chemokine receptor type 4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2196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XCR5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-X-C chemokine receptor type 5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0683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YP24A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,25-dihydroxyvitamin D(3) 24-hydroxylase, mitochondrial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19186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YP27B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5-hydroxyvitamin D-1 alpha hydroxylas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101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APK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Death-associated protein kinase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96730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BC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ell cycle and apoptosis regulator protein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58941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DEF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rf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GAP with SH3 doma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51693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DX39B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Spliceosome RNA helicase DDX39B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98563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HCR7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7-dehydrocholesterol reductas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2893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HX16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utative pre-mRNA-splicing factor ATP-dependent RNA helicase DHX16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04560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KK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Dedicator of cytokinesis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798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KKL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Dickkopf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like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4901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LEU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Leukemia-associated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612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LG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Disks large homolog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75711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OCK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Dedicator of cytokinesis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50760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EAAT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xcitatory amino acid transporter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043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EDNRB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dothelin receptor type B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6160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EFNB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phrin-B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9077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EFNB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phrin-B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2526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EGFR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pidermal growth factor recep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46648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EHMT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Histone-lysine N-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ethyltransferase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EHMT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04371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EN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Homeobox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protein engrailed-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306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EOMES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omesodermin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homolog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3508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EPHA3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phrin type-A receptor 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4452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EPHA4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phrin type-A receptor 4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610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EPHB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phrin type-B receptor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3216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EPS15L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pidermal growth factor receptor substrate 15-like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2752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ERAP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doplasmic reticulum aminopeptidase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430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ESR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strogen recep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91831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ESR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strogen receptor bet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40009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ETS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rotein C-ets-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4954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EVI5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cotropic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viral integration site 5 protein homolog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67208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AM119B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EEF1A lysine 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ethyltransferase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2342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AM69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rotein FAM69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54511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AS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umor necrosis factor receptor superfamily member 6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26103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BXO48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F-box protein 48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04923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CGR2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Low affinity immunoglobulin gamma Fc region receptor II-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43226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CGR3B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Low affinity immunoglobulin gamma Fc region receptor III-B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274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CRL3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Fc receptor-like protein 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085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OXO3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Forkhead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box protein O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8689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OXP3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Forkhead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box protein P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49768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RS3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Fibroblast growth factor receptor substrate 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7218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TO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lpha-ketoglutarate-dependent dioxygenase FTO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40718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UT8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lpha-(1,6)-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fucosyltransferase</w:t>
            </w:r>
            <w:proofErr w:type="spellEnd"/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33170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YN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yrosine-protein kinase Fy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10810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ALC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Galactocerebrosidase</w:t>
            </w:r>
            <w:proofErr w:type="spellEnd"/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54983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C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Grancalcin</w:t>
            </w:r>
            <w:proofErr w:type="spellEnd"/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5271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FI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Zinc finger protein Gfi-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267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LO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Lactoylglutathione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lyase</w:t>
            </w:r>
            <w:proofErr w:type="spellEnd"/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2476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PC5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Glypican-5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9399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bookmarkStart w:id="15" w:name="RANGE!B132"/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RIK1</w:t>
            </w:r>
            <w:bookmarkEnd w:id="15"/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Glutamate receptor ionotropic, kainate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1189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RIN2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Glutamate receptor ionotropic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8345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GSK3β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Glycogen synthase kinase-3 bet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82701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HEX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Hematopoietically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-expressed 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homeobox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protein HHEX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52804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LA-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HLA class I histocompatibility antigen, A-3 alpha cha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06503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LA-B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HLA class I histocompatibility antigen, B-7 alpha cha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34745</w:t>
            </w:r>
          </w:p>
        </w:tc>
      </w:tr>
      <w:tr w:rsidR="0026537F" w:rsidRPr="00EB348A" w:rsidTr="00A56396">
        <w:trPr>
          <w:trHeight w:val="298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LA</w:t>
            </w:r>
            <w:r w:rsidRPr="00792857">
              <w:rPr>
                <w:rFonts w:ascii="Cambria Math" w:eastAsia="Times New Roman" w:hAnsi="Cambria Math" w:cs="Times New Roman"/>
                <w:b/>
                <w:bCs/>
                <w:color w:val="000000" w:themeColor="text1"/>
                <w:sz w:val="20"/>
                <w:szCs w:val="20"/>
              </w:rPr>
              <w:t>‐</w:t>
            </w: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 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HLA class I histocompatibility antige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0452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LA-DM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HLA class II histocompatibility antige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0425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LA-DMB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HLA class II histocompatibility antige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4257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LA-DPA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HLA class II histocompatibility antige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31389</w:t>
            </w:r>
          </w:p>
        </w:tc>
      </w:tr>
      <w:tr w:rsidR="0026537F" w:rsidRPr="00EB348A" w:rsidTr="00A56396">
        <w:trPr>
          <w:trHeight w:val="272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LA-DPB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HLA class II histocompatibility antigen, DP beta 1 cha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23865</w:t>
            </w:r>
          </w:p>
        </w:tc>
      </w:tr>
      <w:tr w:rsidR="0026537F" w:rsidRPr="00EB348A" w:rsidTr="00A56396">
        <w:trPr>
          <w:trHeight w:val="337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LA-DQA1 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ajor histocompatibility complex, class II, DQ alpha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96735</w:t>
            </w:r>
          </w:p>
        </w:tc>
      </w:tr>
      <w:tr w:rsidR="0026537F" w:rsidRPr="00EB348A" w:rsidTr="00A56396">
        <w:trPr>
          <w:trHeight w:val="273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LA-DQA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HLA class II histocompatibility antigen, DQ alpha 2 cha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37541</w:t>
            </w:r>
          </w:p>
        </w:tc>
      </w:tr>
      <w:tr w:rsidR="0026537F" w:rsidRPr="00EB348A" w:rsidTr="00A56396">
        <w:trPr>
          <w:trHeight w:val="323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LA-DQB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ajor histocompatibility complex, class II, DQ beta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32629</w:t>
            </w:r>
          </w:p>
        </w:tc>
      </w:tr>
      <w:tr w:rsidR="0026537F" w:rsidRPr="00EB348A" w:rsidTr="00A56396">
        <w:trPr>
          <w:trHeight w:val="30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LA-DQβ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HLA class II histocompatibility antigen, DQ beta 1 cha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9344</w:t>
            </w:r>
          </w:p>
        </w:tc>
      </w:tr>
      <w:tr w:rsidR="0026537F" w:rsidRPr="00EB348A" w:rsidTr="00A56396">
        <w:trPr>
          <w:trHeight w:val="281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LA-DR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HLA class II histocompatibility antigen, DR alpha cha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0428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LA-DRB5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HLA class II histocompatibility antige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98502</w:t>
            </w:r>
          </w:p>
        </w:tc>
      </w:tr>
      <w:tr w:rsidR="0026537F" w:rsidRPr="00EB348A" w:rsidTr="00A56396">
        <w:trPr>
          <w:trHeight w:val="247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LA</w:t>
            </w:r>
            <w:r w:rsidRPr="00792857">
              <w:rPr>
                <w:rFonts w:ascii="Cambria Math" w:eastAsia="Times New Roman" w:hAnsi="Cambria Math" w:cs="Times New Roman"/>
                <w:b/>
                <w:bCs/>
                <w:color w:val="000000" w:themeColor="text1"/>
                <w:sz w:val="20"/>
                <w:szCs w:val="20"/>
              </w:rPr>
              <w:t>‐</w:t>
            </w: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Rβ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HLA class II histocompatibility antigen, DRB1-15 beta cha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9612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LA-F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HLA class I histocompatibility antige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04642</w:t>
            </w:r>
          </w:p>
        </w:tc>
      </w:tr>
      <w:tr w:rsidR="0026537F" w:rsidRPr="00EB348A" w:rsidTr="00A56396">
        <w:trPr>
          <w:trHeight w:val="359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LA-G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HLA class I histocompatibility antigen, alpha chain G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0463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OMER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Homer protein homolog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394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HTR7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-hydroxytryptamine receptor 7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48680</w:t>
            </w:r>
          </w:p>
        </w:tc>
      </w:tr>
      <w:tr w:rsidR="0026537F" w:rsidRPr="00EB348A" w:rsidTr="00A56396">
        <w:trPr>
          <w:trHeight w:val="233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CAM</w:t>
            </w:r>
            <w:r w:rsidRPr="00792857">
              <w:rPr>
                <w:rFonts w:ascii="Cambria Math" w:eastAsia="Times New Roman" w:hAnsi="Cambria Math" w:cs="Times New Roman"/>
                <w:b/>
                <w:bCs/>
                <w:color w:val="000000" w:themeColor="text1"/>
                <w:sz w:val="20"/>
                <w:szCs w:val="20"/>
              </w:rPr>
              <w:t>‐</w:t>
            </w: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cellular adhesion molecule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90339</w:t>
            </w:r>
          </w:p>
        </w:tc>
      </w:tr>
      <w:tr w:rsidR="0026537F" w:rsidRPr="00EB348A" w:rsidTr="00A56396">
        <w:trPr>
          <w:trHeight w:val="267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FI30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Gamma-interferon-inducible lysosomal thiol reductas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16490</w:t>
            </w:r>
          </w:p>
        </w:tc>
      </w:tr>
      <w:tr w:rsidR="0026537F" w:rsidRPr="00EB348A" w:rsidTr="00A56396">
        <w:trPr>
          <w:trHeight w:val="271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FIH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feron-induced helicase C domain-containing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526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FNAR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feron alpha/beta receptor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4216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FNAR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feron alpha/beta receptor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59110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FNG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feron gamm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153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IFNGR2 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feron gamma receptor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59128</w:t>
            </w:r>
          </w:p>
        </w:tc>
      </w:tr>
      <w:tr w:rsidR="0026537F" w:rsidRPr="00EB348A" w:rsidTr="00A56396">
        <w:trPr>
          <w:trHeight w:val="303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GF2R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ation-independent mannose-6-phosphate recep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97081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leukin-1 alph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5008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10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leukin-10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663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10R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leukin-10 receptor subunit alph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032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-1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leukin-12 subunit alph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8811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12B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leukin-12 subunit bet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330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17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leukin-17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211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17F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leukin-17F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211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18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leukin-18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5078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1R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leukin-1 receptor type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559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1R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leukin-1 receptor antagonist prote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6689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leukin-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9471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22RA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leukin-22 receptor subunit alpha-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448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23R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leukin-23 recep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259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2RB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leukin-2 receptor subunit bet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038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4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leukin-4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3520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4R 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leukin-4 receptor subunit alph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77238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5R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leukin-5 receptor subunit alph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91181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6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leukin-6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624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7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leukin-7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443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7R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leukin-7 receptor subunit alph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868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8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leukin-8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9429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9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leukin-9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45839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LK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grin-linked protein kinas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6333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QCB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Q calmodulin-binding motif-containing protein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322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RF5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feron regulatory factor 5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2860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RF8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rferon regulatory factor 8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40968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RS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sulin receptor substrate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85950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TGA4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grin alpha-4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523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TGA6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grin alpha-6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91409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TGAM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grin alpha-M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989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TGB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ntegrin beta-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025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JAG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rotein jagged-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138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JRKL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Jerky protein homolog-lik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83340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KCNH7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otassium voltage-gated channel subfamily H member 7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84611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KCNK5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otassium channel subfamily K member 5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4626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KDR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Vascular endothelial growth factor receptor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2805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KIF1B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Kinesin-like protein KIF1B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54523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KIF21B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Kinesin-like protein KIF21B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685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KLF4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Krueppel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like factor 4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6826</w:t>
            </w:r>
          </w:p>
        </w:tc>
      </w:tr>
      <w:tr w:rsidR="0026537F" w:rsidRPr="00EB348A" w:rsidTr="00A56396">
        <w:trPr>
          <w:trHeight w:val="252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KLRB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Killer cell lectin-like receptor subfamily B member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179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KPNB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mportin subunit beta-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842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LAG3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Lymphocyte activation gene 3 prote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8969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LPIN3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hosphatidate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phosphatase LPIN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2793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LPP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Lipoma-preferred partne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4501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LRMP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Lymphoid-restricted membrane prote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8308</w:t>
            </w:r>
          </w:p>
        </w:tc>
      </w:tr>
      <w:tr w:rsidR="0026537F" w:rsidRPr="00EB348A" w:rsidTr="00A56396">
        <w:trPr>
          <w:trHeight w:val="291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LRP2 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Low-density lipoprotein receptor-related protein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81479</w:t>
            </w:r>
          </w:p>
        </w:tc>
      </w:tr>
      <w:tr w:rsidR="0026537F" w:rsidRPr="00EB348A" w:rsidTr="00A56396">
        <w:trPr>
          <w:trHeight w:val="267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ALT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 Mucosa-associated lymphoid tissue lymphoma translocation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217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ANB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Beta-mannosidas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9323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APK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itogen-activated protein kinase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0030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AF42B2" w:rsidP="00D03BDD">
            <w:pPr>
              <w:bidi w:val="0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</w:rPr>
            </w:pPr>
            <w:hyperlink r:id="rId11" w:history="1">
              <w:r w:rsidR="0026537F" w:rsidRPr="00792857">
                <w:rPr>
                  <w:rFonts w:ascii="Arial" w:eastAsia="Times New Roman" w:hAnsi="Arial" w:cs="Arial"/>
                  <w:b/>
                  <w:bCs/>
                  <w:color w:val="000000" w:themeColor="text1"/>
                  <w:sz w:val="20"/>
                  <w:szCs w:val="20"/>
                </w:rPr>
                <w:t>MBP</w:t>
              </w:r>
            </w:hyperlink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yelin basic prote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97971</w:t>
            </w:r>
          </w:p>
        </w:tc>
      </w:tr>
      <w:tr w:rsidR="0026537F" w:rsidRPr="00EB348A" w:rsidTr="00A56396">
        <w:trPr>
          <w:trHeight w:val="34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C1R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elanocyte-stimulating hormone recep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58839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CTP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ultiple C2 and transmembrane domain-containing protein 2;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40563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E3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ADP-dependent malic enzym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5137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ERTK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Tyrosine-protein kinase 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er</w:t>
            </w:r>
            <w:proofErr w:type="spellEnd"/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53208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ETTL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RNA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(guanine-N(7)-)-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ethyltransferase</w:t>
            </w:r>
            <w:proofErr w:type="spellEnd"/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37897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GAT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lpha-1,3-mannosyl-glycoprotein 2-beta-N-acetylglucosaminyltransferas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1446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GAT5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lpha-1,6-mannosylglycoprotein 6-beta-N-acetylglucosaminyltransferase 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5212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IR1204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83710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IR1208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21261</w:t>
            </w:r>
          </w:p>
        </w:tc>
      </w:tr>
      <w:tr w:rsidR="0026537F" w:rsidRPr="00EB348A" w:rsidTr="00A56396">
        <w:trPr>
          <w:trHeight w:val="318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LAN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elanoma antigen recognized by T-cells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2021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MEL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Membrane 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etallo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endopeptidase-like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4260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MP1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Macrophage 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etalloelastase</w:t>
            </w:r>
            <w:proofErr w:type="spellEnd"/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6240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MP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72 kDa type IV collagenas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8724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MP9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atrix metalloproteinase-9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098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OG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yelin-oligodendrocyte glycoprote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0465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PHOSPH9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-phase phosphoprotein 9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5182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PO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yeloperoxidas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05381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PV17L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pv17-like protein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54858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SR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itochondrial peptide methionine sulfoxide reductas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580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THFR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ethylenetetrahydrofolate reductas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7000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UC2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ucin-2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0454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YB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Transcriptional activator 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yb</w:t>
            </w:r>
            <w:proofErr w:type="spellEnd"/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8513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YC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yc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proto-oncogene prote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699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YH9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yosin-9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034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YLK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yosin light chain kinas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6553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AT1 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rylamine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N-acetyltransferase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1428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CK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ytoplasmic protein NCK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71051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FKB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uclear factor NF-kappa-B p105 subunit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9320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FKBIL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F-kappa-B inhibitor-like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04498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OD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Nucleotide-binding 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oligomerization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domain-containing protein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720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OS2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itric oxide synthase, inducibl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07171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OTCH4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eurogenic locus notch homolog protein 4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04301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PHS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odocin</w:t>
            </w:r>
            <w:proofErr w:type="spellEnd"/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6218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PR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trial natriuretic peptide receptor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9418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QO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AD(P)H dehydrogenase [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quinone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]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81019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RXN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eurexin-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991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AS1 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'-5'-oligoadenylate synthase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8912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LIG3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Oligodendrocyte transcription factor 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7468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PCML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Opioid-binding protein/cell adhesion molecul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83715</w:t>
            </w:r>
          </w:p>
        </w:tc>
      </w:tr>
      <w:tr w:rsidR="0026537F" w:rsidRPr="00EB348A" w:rsidTr="00A56396">
        <w:trPr>
          <w:trHeight w:val="339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PN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Osteopontin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; Binds tightly to hydroxyapatit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878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R51B6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Olfactory receptor 51B6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6239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R51I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Olfactory receptor 51I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7359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R51M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Olfactory receptor 51M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84698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2RX4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P2X 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urinoceptor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4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512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2X7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P2X 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urinoceptor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7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89041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53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ellular tumor antigen p5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41510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AI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lasminogen activator inhibitor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636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ARK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E3 ubiquitin-protein ligase 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arkin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;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8534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CDH10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rotocadherin-10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8650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DCD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rogrammed cell death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88389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DE4B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AMP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specific 3',5'-cyclic phosphodiesterase 4B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84588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DE4D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AMP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specific 3',5'-cyclic phosphodiesterase 4D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3448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DE6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Rod cGMP-specific 3',5'-cyclic phosphodiesterase subunit alph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291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DZD8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DZ domain-containing protein 8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5650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DZRN4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DZ domain containing ring finger 4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596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ECAM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latelet endothelial cell adhesion molecul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61371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IP5K3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-phosphatidylinositol 3-phosphate 5-kinas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5020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ITPNM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embrane-associated phosphatidylinositol transfer protein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90975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Cβ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-phosphatidylinositol 4,5-bisphosphate phosphodiesterase beta-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82621</w:t>
            </w:r>
          </w:p>
        </w:tc>
      </w:tr>
      <w:tr w:rsidR="0026537F" w:rsidRPr="00EB348A" w:rsidTr="00A56396">
        <w:trPr>
          <w:trHeight w:val="289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PLCβ4 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-phosphatidylinositol 4,5-bisphosphate phosphodiesterase beta-4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1333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EK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leckstrin</w:t>
            </w:r>
            <w:proofErr w:type="spellEnd"/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595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U2AF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OU domain class 2-associating factor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0777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U2F3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OU domain, class 2, transcription factor 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7709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U5F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OU domain, class 5, transcription factor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04531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PARγ</w:t>
            </w:r>
            <w:proofErr w:type="spellEnd"/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eroxisome proliferator-activated receptor gamm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2170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PFIBP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Liprin-beta-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0841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RKAR1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AMP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dependent protein kinase type I-alpha regulatory subunit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894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RKCA 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rotein kinase C alpha typ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54229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SCD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ytohesin-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8669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SGL-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-selectin glycoprotein ligand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087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SMB9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roteasome subunit beta type-9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4006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SORS1C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soriasis susceptibility 1 candidate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04540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TEN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Phosphatase and 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ensin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homolog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186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TGER4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rostaglandin E2 receptor EP4 subtyp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152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TK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Focal adhesion kinase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9398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TPN22 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yrosine-protein phosphatase non-receptor type 2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424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RAB38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Ras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related protein Rab-38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23892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RAGE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dvanced glycosylation end product-specific recep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0430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RASD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GTP-binding protein 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Rhes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;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030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RASGRP3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Ras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guanyl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releasing protein 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52689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RASSF8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Ras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association domain family member 8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2309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REL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roto-oncogene c-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Rel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;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292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RELN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Reelin</w:t>
            </w:r>
            <w:proofErr w:type="spellEnd"/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8905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RGR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RPE-retinal G protein-coupled recep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4860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RGS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Regulator of G-protein signaling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9010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ROR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uclear receptor ROR-alph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6966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RPL5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60S ribosomal protein L5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2240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RPS6KB1 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Ribosomal protein S6 kinase beta-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8443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CIN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dseverin</w:t>
            </w:r>
            <w:proofErr w:type="spellEnd"/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06747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CN10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Sodium channel protein type 10 subunit alph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85313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CN2B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Sodium channel subunit beta-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4957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CO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rotein SCO2 homolog, mitochondrial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0489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ELE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E-selectin; Cell-surface glycoprotein having a role in 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mmunoadhesion</w:t>
            </w:r>
            <w:proofErr w:type="spellEnd"/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07908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H2D2A 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SH2 domain-containing protein 2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27869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H3GL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dophilin-A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7295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LC11A1 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atural resistance-associated macrophage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18280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LC25A36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Solute carrier family 25 member 36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4120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LC6A6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Sodium- and chloride-dependent taurine transporte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1389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LC7A5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Large neutral amino acids transporter small subunit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325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LIT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Slit homolog 2 prote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4514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OCS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Suppressor of cytokine signaling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85338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OX8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ranscription factor SOX-8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05513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P140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uclear body protein SP140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79263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PRY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Protein 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sprouty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homolog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6158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PSB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SPRY domain-containing SOCS box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1621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T8SIA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lpha-N-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cetylneuraminide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alpha-2,8-sialyltransferas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1728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AF42B2" w:rsidP="00D03BDD">
            <w:pPr>
              <w:bidi w:val="0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</w:rPr>
            </w:pPr>
            <w:hyperlink r:id="rId12" w:tooltip="Learn more about STAT3" w:history="1">
              <w:r w:rsidR="0026537F" w:rsidRPr="00792857">
                <w:rPr>
                  <w:rFonts w:ascii="Arial" w:eastAsia="Times New Roman" w:hAnsi="Arial" w:cs="Arial"/>
                  <w:b/>
                  <w:bCs/>
                  <w:color w:val="000000" w:themeColor="text1"/>
                  <w:sz w:val="20"/>
                  <w:szCs w:val="20"/>
                </w:rPr>
                <w:t>STAT3</w:t>
              </w:r>
            </w:hyperlink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Signal transducer and activator of transcription 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8610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TAT4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Signal transducer and activator of transcription 4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8378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YN3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Synapsin-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85666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AC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rotachykinin-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06128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AGAP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T-cell activation Rho 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GTPase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activating prote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4691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AP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ntigen peptide transporter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839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AP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ntigen peptide transporter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04267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BKBP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ANK-binding kinase 1-binding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98933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BX2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-box transcription factor TBX2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73861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CF19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ranscription factor 19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7310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AF42B2" w:rsidP="00D03BDD">
            <w:pPr>
              <w:bidi w:val="0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</w:rPr>
            </w:pPr>
            <w:hyperlink r:id="rId13" w:tooltip="Learn more about TEC (gene)" w:history="1">
              <w:r w:rsidR="0026537F" w:rsidRPr="00792857">
                <w:rPr>
                  <w:rFonts w:ascii="Arial" w:eastAsia="Times New Roman" w:hAnsi="Arial" w:cs="Arial"/>
                  <w:b/>
                  <w:bCs/>
                  <w:color w:val="000000" w:themeColor="text1"/>
                  <w:sz w:val="20"/>
                  <w:szCs w:val="20"/>
                </w:rPr>
                <w:t>TEC</w:t>
              </w:r>
            </w:hyperlink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yrosine-protein kinase Tec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560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GF-β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ransforming growth factor beta-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5329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GF-β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ransforming growth factor beta-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92969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HEMIS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rotein THEMIS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2673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IMMDC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omplex I assembly factor TIMMDC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384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LR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oll-like receptor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746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M4SF4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ransmembrane 4 L6 family member 4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9903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MEM39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ransmembrane protein 39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614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NF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umor necrosis fac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32810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NFAIP3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umor necrosis factor alpha-induced protein 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8503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NFR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umor necrosis factor receptor superfamily member 1B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28137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NFRSF10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umor necrosis factor receptor superfamily member 10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4689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NFRSF1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umor necrosis factor receptor superfamily member 1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67182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NFRSF6B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umor necrosis factor receptor superfamily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43509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NFSF14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umor necrosis factor ligand superfamily member 14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2573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NFβ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Lymphotoxin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alph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226979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NXB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enascin-X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847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P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issue-type plasminogen activa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4368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PBG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rophoblast glycoprote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4624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AF42B2" w:rsidP="00D03BDD">
            <w:pPr>
              <w:bidi w:val="0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</w:rPr>
            </w:pPr>
            <w:hyperlink r:id="rId14" w:tooltip="Learn more about TRAF3" w:history="1">
              <w:r w:rsidR="0026537F" w:rsidRPr="00792857">
                <w:rPr>
                  <w:rFonts w:ascii="Arial" w:eastAsia="Times New Roman" w:hAnsi="Arial" w:cs="Arial"/>
                  <w:b/>
                  <w:bCs/>
                  <w:color w:val="000000" w:themeColor="text1"/>
                  <w:sz w:val="20"/>
                  <w:szCs w:val="20"/>
                </w:rPr>
                <w:t>TRAF3</w:t>
              </w:r>
            </w:hyperlink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NF receptor-associated factor 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1323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RAIL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umor necrosis factor ligand superfamily member 10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21858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SFM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Elongation factor </w:t>
            </w:r>
            <w:proofErr w:type="spellStart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s</w:t>
            </w:r>
            <w:proofErr w:type="spellEnd"/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, mitochondrial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23297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YK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on-receptor tyrosine-protein kinase TYK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5397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UBE1DC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Ubiquitin-like modifier-activating enzyme 5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8130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UBE4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Ubiquitin conjugation factor E4 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034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UCP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itochondrial uncoupling protein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75567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VAV2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Guanine nucleotide exchange factor VAV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0293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VCAM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Vascular cell adhesion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62692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VDR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Vitamin D3 recep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1142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VIP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VIP peptides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46469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VMP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Vacuole membrane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062716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ZBTB46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Zinc finger and BTB domain-containing protein 46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30584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ZC2HC1A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Zinc finger C2HC-type containing 1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442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ZFP36L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RNA decay activator protein ZFP36L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85650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ZIC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Zinc finger protein ZIC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52977</w:t>
            </w:r>
          </w:p>
        </w:tc>
      </w:tr>
      <w:tr w:rsidR="0026537F" w:rsidRPr="00EB348A" w:rsidTr="00A56396">
        <w:trPr>
          <w:trHeight w:val="495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ZMIZ1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Zinc finger MIZ domain-containing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08175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ZNF433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Zinc finger protein 43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97647</w:t>
            </w:r>
          </w:p>
        </w:tc>
      </w:tr>
      <w:tr w:rsidR="0026537F" w:rsidRPr="00EB348A" w:rsidTr="00A56396">
        <w:trPr>
          <w:trHeight w:val="300"/>
        </w:trPr>
        <w:tc>
          <w:tcPr>
            <w:tcW w:w="958" w:type="dxa"/>
          </w:tcPr>
          <w:p w:rsidR="0026537F" w:rsidRPr="00792857" w:rsidRDefault="0026537F" w:rsidP="00D03BDD">
            <w:pPr>
              <w:numPr>
                <w:ilvl w:val="0"/>
                <w:numId w:val="11"/>
              </w:numPr>
              <w:bidi w:val="0"/>
              <w:contextualSpacing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73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ZNF746</w:t>
            </w:r>
          </w:p>
        </w:tc>
        <w:tc>
          <w:tcPr>
            <w:tcW w:w="4382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Zinc finger protein 746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9285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NSG00000181220</w:t>
            </w:r>
          </w:p>
        </w:tc>
      </w:tr>
    </w:tbl>
    <w:p w:rsidR="0026537F" w:rsidRDefault="0026537F" w:rsidP="0026537F">
      <w:pPr>
        <w:bidi w:val="0"/>
        <w:jc w:val="center"/>
      </w:pPr>
    </w:p>
    <w:p w:rsidR="00BD64CE" w:rsidRDefault="00BD64CE" w:rsidP="00C064D5">
      <w:pPr>
        <w:bidi w:val="0"/>
        <w:rPr>
          <w:rFonts w:asciiTheme="majorBidi" w:hAnsiTheme="majorBidi" w:cstheme="majorBidi"/>
          <w:b/>
          <w:bCs/>
          <w:sz w:val="24"/>
          <w:szCs w:val="24"/>
        </w:rPr>
      </w:pPr>
      <w:bookmarkStart w:id="16" w:name="OLE_LINK1"/>
      <w:bookmarkStart w:id="17" w:name="OLE_LINK2"/>
    </w:p>
    <w:tbl>
      <w:tblPr>
        <w:tblStyle w:val="TableGrid"/>
        <w:tblW w:w="9026" w:type="dxa"/>
        <w:tblLook w:val="04A0" w:firstRow="1" w:lastRow="0" w:firstColumn="1" w:lastColumn="0" w:noHBand="0" w:noVBand="1"/>
      </w:tblPr>
      <w:tblGrid>
        <w:gridCol w:w="969"/>
        <w:gridCol w:w="1527"/>
        <w:gridCol w:w="4529"/>
        <w:gridCol w:w="2001"/>
      </w:tblGrid>
      <w:tr w:rsidR="00792857" w:rsidRPr="00EB348A" w:rsidTr="00CD71E6">
        <w:trPr>
          <w:trHeight w:val="495"/>
        </w:trPr>
        <w:tc>
          <w:tcPr>
            <w:tcW w:w="9026" w:type="dxa"/>
            <w:gridSpan w:val="4"/>
          </w:tcPr>
          <w:p w:rsidR="00792857" w:rsidRPr="00CD71E6" w:rsidRDefault="00BD64CE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CD71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br w:type="page"/>
            </w:r>
            <w:bookmarkEnd w:id="16"/>
            <w:bookmarkEnd w:id="17"/>
            <w:r w:rsidR="00792857" w:rsidRPr="00CD71E6">
              <w:rPr>
                <w:rFonts w:asciiTheme="majorBidi" w:hAnsiTheme="majorBidi" w:cstheme="majorBidi"/>
                <w:b/>
                <w:bCs/>
              </w:rPr>
              <w:t>Supplementary Table 2. Genes associated to OCD base on literature review</w:t>
            </w:r>
          </w:p>
        </w:tc>
      </w:tr>
      <w:tr w:rsidR="0026537F" w:rsidRPr="00EB348A" w:rsidTr="00CD71E6">
        <w:trPr>
          <w:trHeight w:val="495"/>
        </w:trPr>
        <w:tc>
          <w:tcPr>
            <w:tcW w:w="969" w:type="dxa"/>
          </w:tcPr>
          <w:p w:rsidR="0026537F" w:rsidRPr="007C38FD" w:rsidRDefault="00590713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7C38FD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>Index</w:t>
            </w: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>Official Symbol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>Official Full Nam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>Ensembl ID</w:t>
            </w:r>
          </w:p>
        </w:tc>
      </w:tr>
      <w:tr w:rsidR="0026537F" w:rsidRPr="00EB348A" w:rsidTr="00CD71E6">
        <w:trPr>
          <w:trHeight w:val="302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5HT2C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-hydroxytryptamine receptor 2C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47246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ADCY8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denylate cyclase type 8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55897</w:t>
            </w:r>
          </w:p>
        </w:tc>
      </w:tr>
      <w:tr w:rsidR="0026537F" w:rsidRPr="00EB348A" w:rsidTr="00CD71E6">
        <w:trPr>
          <w:trHeight w:val="341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ANKK1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nkyrin</w:t>
            </w:r>
            <w:proofErr w:type="spellEnd"/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repeat and kinase domain containing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70209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 xml:space="preserve">AQP2 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quaporin-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67580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AR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ndrogen recep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69083</w:t>
            </w:r>
          </w:p>
        </w:tc>
      </w:tr>
      <w:tr w:rsidR="0026537F" w:rsidRPr="00EB348A" w:rsidTr="00CD71E6">
        <w:trPr>
          <w:trHeight w:val="266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ARHGAP6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Rho </w:t>
            </w:r>
            <w:proofErr w:type="spellStart"/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TPase</w:t>
            </w:r>
            <w:proofErr w:type="spellEnd"/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activating protein 6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047648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ARX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Homeobox</w:t>
            </w:r>
            <w:proofErr w:type="spellEnd"/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protein ARX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004848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BCOR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BCL-6 corepress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83337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BDKRB2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B2 bradykinin recep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68398</w:t>
            </w:r>
          </w:p>
        </w:tc>
      </w:tr>
      <w:tr w:rsidR="0026537F" w:rsidRPr="00EB348A" w:rsidTr="00CD71E6">
        <w:trPr>
          <w:trHeight w:val="341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BDNF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Brain-derived neurotrophic fac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76697</w:t>
            </w:r>
          </w:p>
        </w:tc>
      </w:tr>
      <w:tr w:rsidR="0026537F" w:rsidRPr="00EB348A" w:rsidTr="00CD71E6">
        <w:trPr>
          <w:trHeight w:val="275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 xml:space="preserve">BTBD3 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BTB/POZ domain-containing protein 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32640</w:t>
            </w:r>
          </w:p>
        </w:tc>
      </w:tr>
      <w:tr w:rsidR="0026537F" w:rsidRPr="00EB348A" w:rsidTr="00CD71E6">
        <w:trPr>
          <w:trHeight w:val="265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C16orf88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Lysine rich nucleolar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03550</w:t>
            </w:r>
          </w:p>
        </w:tc>
      </w:tr>
      <w:tr w:rsidR="0026537F" w:rsidRPr="00EB348A" w:rsidTr="00CD71E6">
        <w:trPr>
          <w:trHeight w:val="283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CCKBR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astrin/cholecystokinin type B recep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10148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CDH10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adherin-10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040731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CDH2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adherin-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70558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 xml:space="preserve">CDH9 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adherin-9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13100</w:t>
            </w:r>
          </w:p>
        </w:tc>
      </w:tr>
      <w:tr w:rsidR="0026537F" w:rsidRPr="00EB348A" w:rsidTr="00CD71E6">
        <w:trPr>
          <w:trHeight w:val="484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CHCHD2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oiled-coil-helix-coiled-coil-helix domain-containing protein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06153</w:t>
            </w:r>
          </w:p>
        </w:tc>
      </w:tr>
      <w:tr w:rsidR="0026537F" w:rsidRPr="00EB348A" w:rsidTr="00CD71E6">
        <w:trPr>
          <w:trHeight w:val="265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CHRNA10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euronal acetylcholine receptor subunit alpha-10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29749</w:t>
            </w:r>
          </w:p>
        </w:tc>
      </w:tr>
      <w:tr w:rsidR="0026537F" w:rsidRPr="00EB348A" w:rsidTr="00CD71E6">
        <w:trPr>
          <w:trHeight w:val="283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CLCN5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H(+)/Cl(-) exchange transporter 5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71365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CNR1 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annabinoid receptor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18432</w:t>
            </w:r>
          </w:p>
        </w:tc>
      </w:tr>
      <w:tr w:rsidR="0026537F" w:rsidRPr="00EB348A" w:rsidTr="00CD71E6">
        <w:trPr>
          <w:trHeight w:val="235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CNTNAP2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ontactin</w:t>
            </w:r>
            <w:proofErr w:type="spellEnd"/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associated protein-like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74469</w:t>
            </w:r>
          </w:p>
        </w:tc>
      </w:tr>
      <w:tr w:rsidR="0026537F" w:rsidRPr="00EB348A" w:rsidTr="00CD71E6">
        <w:trPr>
          <w:trHeight w:val="273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COL27A1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ollagen alpha-1(XXVII) cha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96739</w:t>
            </w:r>
          </w:p>
        </w:tc>
      </w:tr>
      <w:tr w:rsidR="0026537F" w:rsidRPr="00EB348A" w:rsidTr="00CD71E6">
        <w:trPr>
          <w:trHeight w:val="265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COMT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atechol O-</w:t>
            </w:r>
            <w:proofErr w:type="spellStart"/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ethyltransferase</w:t>
            </w:r>
            <w:proofErr w:type="spellEnd"/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093010</w:t>
            </w:r>
          </w:p>
        </w:tc>
      </w:tr>
      <w:tr w:rsidR="0026537F" w:rsidRPr="00EB348A" w:rsidTr="00CD71E6">
        <w:trPr>
          <w:trHeight w:val="284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CTTNBP2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ortactin</w:t>
            </w:r>
            <w:proofErr w:type="spellEnd"/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binding protein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077063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CYP2C19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ytochrome P450 2C19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65841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CYP2D6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ytochrome P450 2D6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00197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CYP2E1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ytochrome P450 2E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30649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DACH1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Dachshund homolog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276644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DLG4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Disks large homolog 4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32535</w:t>
            </w:r>
          </w:p>
        </w:tc>
      </w:tr>
      <w:tr w:rsidR="0026537F" w:rsidRPr="00EB348A" w:rsidTr="00CD71E6">
        <w:trPr>
          <w:trHeight w:val="263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DLGAP1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Disks large-associated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70579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DNM3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Dynamin-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97959</w:t>
            </w:r>
          </w:p>
        </w:tc>
      </w:tr>
      <w:tr w:rsidR="0026537F" w:rsidRPr="00EB348A" w:rsidTr="00CD71E6">
        <w:trPr>
          <w:trHeight w:val="243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DRD1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D(1A) dopamine recep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84845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DRD2 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D(2) dopamine recep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49295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DRD3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D(3) dopamine recep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51577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DRD4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Dopamine receptor D4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069696</w:t>
            </w:r>
          </w:p>
        </w:tc>
      </w:tr>
      <w:tr w:rsidR="0026537F" w:rsidRPr="00EB348A" w:rsidTr="00CD71E6">
        <w:trPr>
          <w:trHeight w:val="351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DUSP9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Dual specificity protein phosphatase 9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30829</w:t>
            </w:r>
          </w:p>
        </w:tc>
      </w:tr>
      <w:tr w:rsidR="0026537F" w:rsidRPr="00EB348A" w:rsidTr="00CD71E6">
        <w:trPr>
          <w:trHeight w:val="251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EAAT3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xcitatory amino acid transporter 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06688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EFNB1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phrin-B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090776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ESR1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strogen recep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091831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ESR2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strogen receptor bet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40009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FAIM2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rotein lifeguard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35472</w:t>
            </w:r>
          </w:p>
        </w:tc>
      </w:tr>
      <w:tr w:rsidR="0026537F" w:rsidRPr="00EB348A" w:rsidTr="00CD71E6">
        <w:trPr>
          <w:trHeight w:val="274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FGF13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Fibroblast growth factor 1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29682</w:t>
            </w:r>
          </w:p>
        </w:tc>
      </w:tr>
      <w:tr w:rsidR="0026537F" w:rsidRPr="00EB348A" w:rsidTr="00CD71E6">
        <w:trPr>
          <w:trHeight w:val="277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FKBP5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eptidyl-prolyl cis-trans isomerase FKBP5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096060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FOS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roto-oncogene c-Fos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70345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FOXD4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Forkhead</w:t>
            </w:r>
            <w:proofErr w:type="spellEnd"/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box D4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70122</w:t>
            </w:r>
          </w:p>
        </w:tc>
      </w:tr>
      <w:tr w:rsidR="0026537F" w:rsidRPr="00EB348A" w:rsidTr="00CD71E6">
        <w:trPr>
          <w:trHeight w:val="362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FUT2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alactoside</w:t>
            </w:r>
            <w:proofErr w:type="spellEnd"/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2-alpha-L-fucosyltransferase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76920</w:t>
            </w:r>
          </w:p>
        </w:tc>
      </w:tr>
      <w:tr w:rsidR="0026537F" w:rsidRPr="00EB348A" w:rsidTr="00CD71E6">
        <w:trPr>
          <w:trHeight w:val="281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G6PD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lucose-6-phosphate 1-dehydrogenas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60211</w:t>
            </w:r>
          </w:p>
        </w:tc>
      </w:tr>
      <w:tr w:rsidR="0026537F" w:rsidRPr="00EB348A" w:rsidTr="00CD71E6">
        <w:trPr>
          <w:trHeight w:val="257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GABBR1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amma-aminobutyric acid type B receptor subunit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204681</w:t>
            </w:r>
          </w:p>
        </w:tc>
      </w:tr>
      <w:tr w:rsidR="0026537F" w:rsidRPr="00EB348A" w:rsidTr="00CD71E6">
        <w:trPr>
          <w:trHeight w:val="289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GABRG2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amma-aminobutyric acid receptor subunit gamma-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13327</w:t>
            </w:r>
          </w:p>
        </w:tc>
      </w:tr>
      <w:tr w:rsidR="0026537F" w:rsidRPr="00EB348A" w:rsidTr="00CD71E6">
        <w:trPr>
          <w:trHeight w:val="251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GAD1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lutamate decarboxylase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28683</w:t>
            </w:r>
          </w:p>
        </w:tc>
      </w:tr>
      <w:tr w:rsidR="0026537F" w:rsidRPr="00EB348A" w:rsidTr="00CD71E6">
        <w:trPr>
          <w:trHeight w:val="329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GAD2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lutamate decarboxylase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36750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GPC6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lypican-6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83098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GRIA2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lutamate receptor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20251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 xml:space="preserve">GRIA4 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lutamate receptor 4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52578</w:t>
            </w:r>
          </w:p>
        </w:tc>
      </w:tr>
      <w:tr w:rsidR="0026537F" w:rsidRPr="00EB348A" w:rsidTr="00CD71E6">
        <w:trPr>
          <w:trHeight w:val="301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GRIK2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lutamate receptor ionotropic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64418</w:t>
            </w:r>
          </w:p>
        </w:tc>
      </w:tr>
      <w:tr w:rsidR="0026537F" w:rsidRPr="00EB348A" w:rsidTr="00CD71E6">
        <w:trPr>
          <w:trHeight w:val="276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GRIK3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lutamate receptor ionotropic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63873</w:t>
            </w:r>
          </w:p>
        </w:tc>
      </w:tr>
      <w:tr w:rsidR="0026537F" w:rsidRPr="00EB348A" w:rsidTr="00CD71E6">
        <w:trPr>
          <w:trHeight w:val="267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GRIN2B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lutamate receptor ionotropic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273079</w:t>
            </w:r>
          </w:p>
        </w:tc>
      </w:tr>
      <w:tr w:rsidR="0026537F" w:rsidRPr="00EB348A" w:rsidTr="00CD71E6">
        <w:trPr>
          <w:trHeight w:val="27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HACE1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3 ubiquitin-protein ligase HACE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085382</w:t>
            </w:r>
          </w:p>
        </w:tc>
      </w:tr>
      <w:tr w:rsidR="0026537F" w:rsidRPr="00EB348A" w:rsidTr="00CD71E6">
        <w:trPr>
          <w:trHeight w:val="417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HCN4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tassium/sodium hyperpolarization-activated cyclic nucleotide-gated channel 4;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38622</w:t>
            </w:r>
          </w:p>
        </w:tc>
      </w:tr>
      <w:tr w:rsidR="0026537F" w:rsidRPr="00EB348A" w:rsidTr="00CD71E6">
        <w:trPr>
          <w:trHeight w:val="281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HLA-DRB1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HLA class II histocompatibility antigen, DRB1-15 beta cha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96126</w:t>
            </w:r>
          </w:p>
        </w:tc>
      </w:tr>
      <w:tr w:rsidR="0026537F" w:rsidRPr="00EB348A" w:rsidTr="00CD71E6">
        <w:trPr>
          <w:trHeight w:val="257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HTR1A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-hydroxytryptamine receptor 1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78394</w:t>
            </w:r>
          </w:p>
        </w:tc>
      </w:tr>
      <w:tr w:rsidR="0026537F" w:rsidRPr="00EB348A" w:rsidTr="00CD71E6">
        <w:trPr>
          <w:trHeight w:val="277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HTR1B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-hydroxytryptamine receptor 1B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35312</w:t>
            </w:r>
          </w:p>
        </w:tc>
      </w:tr>
      <w:tr w:rsidR="0026537F" w:rsidRPr="00EB348A" w:rsidTr="00CD71E6">
        <w:trPr>
          <w:trHeight w:val="28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HTR1D 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-hydroxytryptamine receptor 1D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79546</w:t>
            </w:r>
          </w:p>
        </w:tc>
      </w:tr>
      <w:tr w:rsidR="0026537F" w:rsidRPr="00EB348A" w:rsidTr="00CD71E6">
        <w:trPr>
          <w:trHeight w:val="271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 xml:space="preserve">HTR2A 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-hydroxytryptamine receptor 2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02468</w:t>
            </w:r>
          </w:p>
        </w:tc>
      </w:tr>
      <w:tr w:rsidR="0026537F" w:rsidRPr="00EB348A" w:rsidTr="00CD71E6">
        <w:trPr>
          <w:trHeight w:val="274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HTR2B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-hydroxytryptamine receptor 2B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35914</w:t>
            </w:r>
          </w:p>
        </w:tc>
      </w:tr>
      <w:tr w:rsidR="0026537F" w:rsidRPr="00EB348A" w:rsidTr="00CD71E6">
        <w:trPr>
          <w:trHeight w:val="279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HTR3A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-hydroxytryptamine receptor 3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66736</w:t>
            </w:r>
          </w:p>
        </w:tc>
      </w:tr>
      <w:tr w:rsidR="0026537F" w:rsidRPr="00EB348A" w:rsidTr="00CD71E6">
        <w:trPr>
          <w:trHeight w:val="254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HTR3B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-hydroxytryptamine receptor 3B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49305</w:t>
            </w:r>
          </w:p>
        </w:tc>
      </w:tr>
      <w:tr w:rsidR="0026537F" w:rsidRPr="00EB348A" w:rsidTr="00CD71E6">
        <w:trPr>
          <w:trHeight w:val="287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HTR3C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-hydroxytryptamine receptor 3C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78084</w:t>
            </w:r>
          </w:p>
        </w:tc>
      </w:tr>
      <w:tr w:rsidR="0026537F" w:rsidRPr="00EB348A" w:rsidTr="00CD71E6">
        <w:trPr>
          <w:trHeight w:val="276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HTR3D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-hydroxytryptamine receptor 3D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86090</w:t>
            </w:r>
          </w:p>
        </w:tc>
      </w:tr>
      <w:tr w:rsidR="0026537F" w:rsidRPr="00EB348A" w:rsidTr="00CD71E6">
        <w:trPr>
          <w:trHeight w:val="267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HTR3E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-hydroxytryptamine receptor 3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86038</w:t>
            </w:r>
          </w:p>
        </w:tc>
      </w:tr>
      <w:tr w:rsidR="0026537F" w:rsidRPr="00EB348A" w:rsidTr="00CD71E6">
        <w:trPr>
          <w:trHeight w:val="284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IKBKG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F-kappa-B essential modula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269335</w:t>
            </w:r>
          </w:p>
        </w:tc>
      </w:tr>
      <w:tr w:rsidR="0026537F" w:rsidRPr="00EB348A" w:rsidTr="00CD71E6">
        <w:trPr>
          <w:trHeight w:val="25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IMMP2L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chondrial inner membrane protease subunit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84903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IQCK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IQ motif containing K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74628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 xml:space="preserve">ISM1 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Isthmin-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01230</w:t>
            </w:r>
          </w:p>
        </w:tc>
      </w:tr>
      <w:tr w:rsidR="0026537F" w:rsidRPr="00EB348A" w:rsidTr="00CD71E6">
        <w:trPr>
          <w:trHeight w:val="362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KCNH5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tassium voltage-gated channel subfamily H member 5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40015</w:t>
            </w:r>
          </w:p>
        </w:tc>
      </w:tr>
      <w:tr w:rsidR="0026537F" w:rsidRPr="00EB348A" w:rsidTr="00CD71E6">
        <w:trPr>
          <w:trHeight w:val="281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KCNK10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tassium channel subfamily K member 10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00433</w:t>
            </w:r>
          </w:p>
        </w:tc>
      </w:tr>
      <w:tr w:rsidR="0026537F" w:rsidRPr="00EB348A" w:rsidTr="00CD71E6">
        <w:trPr>
          <w:trHeight w:val="257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LMX1A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LIM </w:t>
            </w:r>
            <w:proofErr w:type="spellStart"/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homeobox</w:t>
            </w:r>
            <w:proofErr w:type="spellEnd"/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transcription factor 1-alph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62761</w:t>
            </w:r>
          </w:p>
        </w:tc>
      </w:tr>
      <w:tr w:rsidR="0026537F" w:rsidRPr="00EB348A" w:rsidTr="00CD71E6">
        <w:trPr>
          <w:trHeight w:val="289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LONRF3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LON peptidase N-terminal domain and ring finger 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75556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MAOA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mine oxidase 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89221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MAOB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mine oxidas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069535</w:t>
            </w:r>
          </w:p>
        </w:tc>
      </w:tr>
      <w:tr w:rsidR="0026537F" w:rsidRPr="00EB348A" w:rsidTr="00CD71E6">
        <w:trPr>
          <w:trHeight w:val="217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MEIS2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Homeobox</w:t>
            </w:r>
            <w:proofErr w:type="spellEnd"/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protein Meis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34138</w:t>
            </w:r>
          </w:p>
        </w:tc>
      </w:tr>
      <w:tr w:rsidR="0026537F" w:rsidRPr="00EB348A" w:rsidTr="00CD71E6">
        <w:trPr>
          <w:trHeight w:val="265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MID1IP1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d1-interacting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65175</w:t>
            </w:r>
          </w:p>
        </w:tc>
      </w:tr>
      <w:tr w:rsidR="0026537F" w:rsidRPr="00EB348A" w:rsidTr="00CD71E6">
        <w:trPr>
          <w:trHeight w:val="269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MNDA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yeloid cell nuclear differentiation antige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63563</w:t>
            </w:r>
          </w:p>
        </w:tc>
      </w:tr>
      <w:tr w:rsidR="0026537F" w:rsidRPr="00EB348A" w:rsidTr="00CD71E6">
        <w:trPr>
          <w:trHeight w:val="285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MOG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yelin-oligodendrocyte glycoprote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204655</w:t>
            </w:r>
          </w:p>
        </w:tc>
      </w:tr>
      <w:tr w:rsidR="0026537F" w:rsidRPr="00EB348A" w:rsidTr="00CD71E6">
        <w:trPr>
          <w:trHeight w:val="275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mTOR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erine/threonine-protein kinase m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98793</w:t>
            </w:r>
          </w:p>
        </w:tc>
      </w:tr>
      <w:tr w:rsidR="0026537F" w:rsidRPr="00EB348A" w:rsidTr="00CD71E6">
        <w:trPr>
          <w:trHeight w:val="265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 xml:space="preserve">MZT1 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tic-spindle organizing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204899</w:t>
            </w:r>
          </w:p>
        </w:tc>
      </w:tr>
      <w:tr w:rsidR="0026537F" w:rsidRPr="00EB348A" w:rsidTr="00CD71E6">
        <w:trPr>
          <w:trHeight w:val="283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NEUROD6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eurogenic differentiation factor 6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64600</w:t>
            </w:r>
          </w:p>
        </w:tc>
      </w:tr>
      <w:tr w:rsidR="0026537F" w:rsidRPr="00EB348A" w:rsidTr="00CD71E6">
        <w:trPr>
          <w:trHeight w:val="259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NFKBIL1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F-kappa-B inhibitor-like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204498</w:t>
            </w:r>
          </w:p>
        </w:tc>
      </w:tr>
      <w:tr w:rsidR="0026537F" w:rsidRPr="00EB348A" w:rsidTr="00CD71E6">
        <w:trPr>
          <w:trHeight w:val="277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NHS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ance-Horan syndrome prote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88158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NHSL2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HS-like protein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204131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nNOS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itric oxide synthas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089250</w:t>
            </w:r>
          </w:p>
        </w:tc>
      </w:tr>
      <w:tr w:rsidR="0026537F" w:rsidRPr="00EB348A" w:rsidTr="00CD71E6">
        <w:trPr>
          <w:trHeight w:val="219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NOS1AP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arboxyl-terminal PDZ ligand of neuronal nitric oxide synthase protein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98929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NPSR1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europeptide S recep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87258</w:t>
            </w:r>
          </w:p>
        </w:tc>
      </w:tr>
      <w:tr w:rsidR="0026537F" w:rsidRPr="00EB348A" w:rsidTr="00CD71E6">
        <w:trPr>
          <w:trHeight w:val="343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NRCAM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euronal cell adhesion molecule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091129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NRXN1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eurexin-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79915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NRXN3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eurexin-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021645</w:t>
            </w:r>
          </w:p>
        </w:tc>
      </w:tr>
      <w:tr w:rsidR="0026537F" w:rsidRPr="00EB348A" w:rsidTr="00CD71E6">
        <w:trPr>
          <w:trHeight w:val="357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NTRK1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High affinity nerve growth factor recep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98400</w:t>
            </w:r>
          </w:p>
        </w:tc>
      </w:tr>
      <w:tr w:rsidR="0026537F" w:rsidRPr="00EB348A" w:rsidTr="00CD71E6">
        <w:trPr>
          <w:trHeight w:val="276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NTRK2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BDNF/NT-3 growth factors recep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48053</w:t>
            </w:r>
          </w:p>
        </w:tc>
      </w:tr>
      <w:tr w:rsidR="0026537F" w:rsidRPr="00EB348A" w:rsidTr="00CD71E6">
        <w:trPr>
          <w:trHeight w:val="267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NTRK3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T-3 growth factor recep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40538</w:t>
            </w:r>
          </w:p>
        </w:tc>
      </w:tr>
      <w:tr w:rsidR="0026537F" w:rsidRPr="00EB348A" w:rsidTr="00CD71E6">
        <w:trPr>
          <w:trHeight w:val="284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 xml:space="preserve">OFCC1 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Orofacial cleft 1 candidate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81355</w:t>
            </w:r>
          </w:p>
        </w:tc>
      </w:tr>
      <w:tr w:rsidR="0026537F" w:rsidRPr="00EB348A" w:rsidTr="00CD71E6">
        <w:trPr>
          <w:trHeight w:val="261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OLIG2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Oligodendrocyte transcription factor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205927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OPRM1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u-type opioid recep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12038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OXTR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Oxytocin recep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80914</w:t>
            </w:r>
          </w:p>
        </w:tc>
      </w:tr>
      <w:tr w:rsidR="0026537F" w:rsidRPr="00EB348A" w:rsidTr="00CD71E6">
        <w:trPr>
          <w:trHeight w:val="373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PBX1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re-B-cell leukemia transcription factor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85630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PCDH10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rotocadherin-10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38650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PKM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yruvate kinase PKM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067225</w:t>
            </w:r>
          </w:p>
        </w:tc>
      </w:tr>
      <w:tr w:rsidR="0026537F" w:rsidRPr="00EB348A" w:rsidTr="00CD71E6">
        <w:trPr>
          <w:trHeight w:val="359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PQBP1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lyglutamine</w:t>
            </w:r>
            <w:proofErr w:type="spellEnd"/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binding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02103</w:t>
            </w:r>
          </w:p>
        </w:tc>
      </w:tr>
      <w:tr w:rsidR="0026537F" w:rsidRPr="00EB348A" w:rsidTr="00CD71E6">
        <w:trPr>
          <w:trHeight w:val="281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PTPRD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ceptor-type tyrosine-protein phosphatase delt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53707</w:t>
            </w:r>
          </w:p>
        </w:tc>
      </w:tr>
      <w:tr w:rsidR="0026537F" w:rsidRPr="00EB348A" w:rsidTr="00CD71E6">
        <w:trPr>
          <w:trHeight w:val="268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REEP3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ceptor expression-enhancing protein 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65476</w:t>
            </w:r>
          </w:p>
        </w:tc>
      </w:tr>
      <w:tr w:rsidR="0026537F" w:rsidRPr="00EB348A" w:rsidTr="00CD71E6">
        <w:trPr>
          <w:trHeight w:val="273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RGS4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or of G-protein signaling 4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17152</w:t>
            </w:r>
          </w:p>
        </w:tc>
      </w:tr>
      <w:tr w:rsidR="0026537F" w:rsidRPr="00EB348A" w:rsidTr="00CD71E6">
        <w:trPr>
          <w:trHeight w:val="263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RORB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uclear receptor ROR-bet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98963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RYR3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yanodine receptor 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98838</w:t>
            </w:r>
          </w:p>
        </w:tc>
      </w:tr>
      <w:tr w:rsidR="0026537F" w:rsidRPr="00EB348A" w:rsidTr="00CD71E6">
        <w:trPr>
          <w:trHeight w:val="256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SAPAP3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Disks large-associated protein 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16544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SGCE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psilon-</w:t>
            </w:r>
            <w:proofErr w:type="spellStart"/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arcoglycan</w:t>
            </w:r>
            <w:proofErr w:type="spellEnd"/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27990</w:t>
            </w:r>
          </w:p>
        </w:tc>
      </w:tr>
      <w:tr w:rsidR="0026537F" w:rsidRPr="00EB348A" w:rsidTr="00CD71E6">
        <w:trPr>
          <w:trHeight w:val="251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SLC18A1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hromaffin</w:t>
            </w:r>
            <w:proofErr w:type="spellEnd"/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granule amine transporte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036565</w:t>
            </w:r>
          </w:p>
        </w:tc>
      </w:tr>
      <w:tr w:rsidR="0026537F" w:rsidRPr="00EB348A" w:rsidTr="00CD71E6">
        <w:trPr>
          <w:trHeight w:val="274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SLC1A2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xcitatory amino acid transporter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10436</w:t>
            </w:r>
          </w:p>
        </w:tc>
      </w:tr>
      <w:tr w:rsidR="0026537F" w:rsidRPr="00EB348A" w:rsidTr="00CD71E6">
        <w:trPr>
          <w:trHeight w:val="278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SLC22A3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olute carrier family 22 member 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46477</w:t>
            </w:r>
          </w:p>
        </w:tc>
      </w:tr>
      <w:tr w:rsidR="0026537F" w:rsidRPr="00EB348A" w:rsidTr="00CD71E6">
        <w:trPr>
          <w:trHeight w:val="268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SLC6A3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odium-dependent dopamine transporte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42319</w:t>
            </w:r>
          </w:p>
        </w:tc>
      </w:tr>
      <w:tr w:rsidR="0026537F" w:rsidRPr="00EB348A" w:rsidTr="00CD71E6">
        <w:trPr>
          <w:trHeight w:val="272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SLC6A4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odium-dependent serotonin transporte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08576</w:t>
            </w:r>
          </w:p>
        </w:tc>
      </w:tr>
      <w:tr w:rsidR="0026537F" w:rsidRPr="00EB348A" w:rsidTr="00CD71E6">
        <w:trPr>
          <w:trHeight w:val="276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SLITRK1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LIT and NTRK-like protein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78235</w:t>
            </w:r>
          </w:p>
        </w:tc>
      </w:tr>
      <w:tr w:rsidR="0026537F" w:rsidRPr="00EB348A" w:rsidTr="00CD71E6">
        <w:trPr>
          <w:trHeight w:val="279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SLITRK3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LIT and NTRK-like protein 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21871</w:t>
            </w:r>
          </w:p>
        </w:tc>
      </w:tr>
      <w:tr w:rsidR="0026537F" w:rsidRPr="00EB348A" w:rsidTr="00CD71E6">
        <w:trPr>
          <w:trHeight w:val="269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SLITRK5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LIT and NTRK-like protein 5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65300</w:t>
            </w:r>
          </w:p>
        </w:tc>
      </w:tr>
      <w:tr w:rsidR="0026537F" w:rsidRPr="00EB348A" w:rsidTr="00CD71E6">
        <w:trPr>
          <w:trHeight w:val="272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SV2A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ynaptic vesicle glycoprotein 2A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59164</w:t>
            </w:r>
          </w:p>
        </w:tc>
      </w:tr>
      <w:tr w:rsidR="0026537F" w:rsidRPr="00EB348A" w:rsidTr="00CD71E6">
        <w:trPr>
          <w:trHeight w:val="277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TIMM17B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Translocase of inner mitochondrial membrane 17B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26768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TNFA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Tumor necrosis factor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232810</w:t>
            </w:r>
          </w:p>
        </w:tc>
      </w:tr>
      <w:tr w:rsidR="0026537F" w:rsidRPr="00EB348A" w:rsidTr="00CD71E6">
        <w:trPr>
          <w:trHeight w:val="243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TPH1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Tryptophan hydroxylase 1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29167</w:t>
            </w:r>
          </w:p>
        </w:tc>
      </w:tr>
      <w:tr w:rsidR="0026537F" w:rsidRPr="00EB348A" w:rsidTr="00CD71E6">
        <w:trPr>
          <w:trHeight w:val="274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TPH2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Tryptophan hydroxylase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39287</w:t>
            </w:r>
          </w:p>
        </w:tc>
      </w:tr>
      <w:tr w:rsidR="0026537F" w:rsidRPr="00EB348A" w:rsidTr="00CD71E6">
        <w:trPr>
          <w:trHeight w:val="325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TSC22D3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TSC22 domain family protein 3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57514</w:t>
            </w:r>
          </w:p>
        </w:tc>
      </w:tr>
      <w:tr w:rsidR="0026537F" w:rsidRPr="00EB348A" w:rsidTr="00CD71E6">
        <w:trPr>
          <w:trHeight w:val="246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UCP2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chondrial uncoupling protein 2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SG00000175567</w:t>
            </w:r>
          </w:p>
        </w:tc>
      </w:tr>
      <w:tr w:rsidR="0026537F" w:rsidRPr="00EB348A" w:rsidTr="00CD71E6">
        <w:trPr>
          <w:trHeight w:val="300"/>
        </w:trPr>
        <w:tc>
          <w:tcPr>
            <w:tcW w:w="969" w:type="dxa"/>
          </w:tcPr>
          <w:p w:rsidR="0026537F" w:rsidRPr="00792857" w:rsidRDefault="0026537F" w:rsidP="00D03BDD">
            <w:pPr>
              <w:pStyle w:val="ListParagraph"/>
              <w:numPr>
                <w:ilvl w:val="0"/>
                <w:numId w:val="12"/>
              </w:num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ZNF75D</w:t>
            </w:r>
          </w:p>
        </w:tc>
        <w:tc>
          <w:tcPr>
            <w:tcW w:w="4529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Zinc finger protein 75D</w:t>
            </w:r>
          </w:p>
        </w:tc>
        <w:tc>
          <w:tcPr>
            <w:tcW w:w="2001" w:type="dxa"/>
            <w:hideMark/>
          </w:tcPr>
          <w:p w:rsidR="0026537F" w:rsidRPr="00792857" w:rsidRDefault="0026537F" w:rsidP="00D03BDD">
            <w:pPr>
              <w:bidi w:val="0"/>
              <w:spacing w:line="1" w:lineRule="atLeas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ENSG00000186376</w:t>
            </w:r>
          </w:p>
        </w:tc>
      </w:tr>
    </w:tbl>
    <w:p w:rsidR="008C4874" w:rsidRDefault="008C4874" w:rsidP="0026537F">
      <w:pPr>
        <w:bidi w:val="0"/>
        <w:jc w:val="center"/>
      </w:pPr>
    </w:p>
    <w:p w:rsidR="00914AA7" w:rsidRPr="006A64C4" w:rsidRDefault="008C4874" w:rsidP="00792857">
      <w:pPr>
        <w:bidi w:val="0"/>
        <w:rPr>
          <w:rFonts w:asciiTheme="majorBidi" w:hAnsiTheme="majorBidi" w:cstheme="majorBidi"/>
          <w:sz w:val="24"/>
          <w:szCs w:val="24"/>
        </w:rPr>
      </w:pPr>
      <w:r>
        <w:br w:type="page"/>
      </w:r>
      <w:r w:rsidR="00792857">
        <w:rPr>
          <w:rFonts w:asciiTheme="majorBidi" w:hAnsiTheme="majorBidi" w:cstheme="majorBidi"/>
          <w:sz w:val="24"/>
          <w:szCs w:val="24"/>
        </w:rPr>
        <w:lastRenderedPageBreak/>
        <w:t xml:space="preserve"> 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7366"/>
        <w:gridCol w:w="2410"/>
      </w:tblGrid>
      <w:tr w:rsidR="00792857" w:rsidRPr="006639ED" w:rsidTr="00CD71E6">
        <w:trPr>
          <w:trHeight w:val="500"/>
        </w:trPr>
        <w:tc>
          <w:tcPr>
            <w:tcW w:w="9776" w:type="dxa"/>
            <w:gridSpan w:val="2"/>
            <w:noWrap/>
          </w:tcPr>
          <w:p w:rsidR="00792857" w:rsidRPr="00CD71E6" w:rsidRDefault="00792857" w:rsidP="006639ED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CD71E6">
              <w:rPr>
                <w:rFonts w:asciiTheme="majorBidi" w:hAnsiTheme="majorBidi" w:cstheme="majorBidi"/>
                <w:b/>
                <w:bCs/>
              </w:rPr>
              <w:t>Supplementary Table 3. Biological processes enrichment analysis results for genes related to MS</w:t>
            </w:r>
          </w:p>
        </w:tc>
      </w:tr>
      <w:tr w:rsidR="006639ED" w:rsidRPr="006639ED" w:rsidTr="00CD71E6">
        <w:trPr>
          <w:trHeight w:val="500"/>
        </w:trPr>
        <w:tc>
          <w:tcPr>
            <w:tcW w:w="7366" w:type="dxa"/>
            <w:noWrap/>
          </w:tcPr>
          <w:p w:rsidR="006639ED" w:rsidRPr="007C38FD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bookmarkStart w:id="18" w:name="OLE_LINK34"/>
            <w:r w:rsidRPr="007C38FD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Biological process</w:t>
            </w:r>
            <w:bookmarkEnd w:id="18"/>
            <w:r w:rsidR="00715C56" w:rsidRPr="007C38FD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es</w:t>
            </w:r>
            <w:r w:rsidRPr="007C38FD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 enrichment analysis</w:t>
            </w:r>
          </w:p>
        </w:tc>
        <w:tc>
          <w:tcPr>
            <w:tcW w:w="2410" w:type="dxa"/>
            <w:noWrap/>
          </w:tcPr>
          <w:p w:rsidR="006639ED" w:rsidRPr="00792857" w:rsidRDefault="006639ED" w:rsidP="006639ED">
            <w:pPr>
              <w:bidi w:val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792857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false discovery rate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ell surface receptor signaling pathway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.24E-59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immune system proces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.54E-54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immune system proces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.54E-54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regulation of immune system proces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67E-52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ignaling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25E-50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ell communication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.04E-50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sponse to organic substance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.98E-49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ignal transduction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8.72E-49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sponse to cytokine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.36E-48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ytokine-mediated signaling pathway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04E-47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response to stimulu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.29E-47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ellular response to organic substance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.68E-45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regulation of response to stimulu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45E-44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ellular response to cytokine stimulu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45E-44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regulation of multicellular organismal proces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45E-44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ellular response to stimulu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45E-44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immune response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.91E-44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multicellular organismal proces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97E-43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immune response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04E-42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ellular response to chemical stimulu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18E-42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sponse to stimulu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8.57E-39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cell-cell adhesion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65E-38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regulation of biological proces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.11E-38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sponse to chemical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70E-37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cell adhesion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.22E-37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cell activation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.00E-35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leukocyte cell-cell adhesion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.00E-35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regulation of cellular proces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.13E-34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regulation of immune response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.49E-34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cytokine production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8.05E-34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leukocyte activation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72E-33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defense response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21E-32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lymphocyte activation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56E-32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sponse to external stimulu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.01E-32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cell population proliferation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.32E-32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regulation of cell activation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45E-31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regulation of developmental proces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58E-31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sponse to oxygen-containing compound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.02E-31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regulation of cell-cell adhesion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.94E-31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multicellular organismal development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.94E-31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regulation of leukocyte activation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.76E-31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response to stres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.93E-31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lastRenderedPageBreak/>
              <w:t>positive regulation of leukocyte cell-cell adhesion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.86E-31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regulation of cytokine production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82E-30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cell death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93E-30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regulation of cell adhesion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27E-30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T cell activation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.06E-30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sponse to stres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.52E-30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apoptotic proces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34E-29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sponse to molecule of bacterial origin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.27E-29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ulti-organism proces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.63E-29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regulation of lymphocyte activation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06E-28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developmental proces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76E-28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sponse to lipid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.82E-28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cellular proces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70E-27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regulation of T cell activation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89E-27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sponse to biotic stimulu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25E-26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regulation of cellular metabolic proces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60E-26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sponse to other organism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.34E-26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defense response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.44E-26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regulation of metabolic proces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.42E-26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cell communication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8.25E-26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response to external stimulu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.42E-26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signal transduction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15E-25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regulation of cell differentiation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49E-25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sponse to lipopolysaccharide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63E-25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signaling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15E-25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leukocyte proliferation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.83E-25</w:t>
            </w:r>
          </w:p>
        </w:tc>
      </w:tr>
      <w:tr w:rsidR="006639ED" w:rsidRPr="006639ED" w:rsidTr="00CD71E6">
        <w:trPr>
          <w:trHeight w:val="285"/>
        </w:trPr>
        <w:tc>
          <w:tcPr>
            <w:tcW w:w="7366" w:type="dxa"/>
            <w:noWrap/>
            <w:hideMark/>
          </w:tcPr>
          <w:p w:rsidR="006639ED" w:rsidRPr="00792857" w:rsidRDefault="006639ED" w:rsidP="006639ED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biological process</w:t>
            </w:r>
          </w:p>
        </w:tc>
        <w:tc>
          <w:tcPr>
            <w:tcW w:w="2410" w:type="dxa"/>
            <w:noWrap/>
            <w:hideMark/>
          </w:tcPr>
          <w:p w:rsidR="006639ED" w:rsidRPr="00792857" w:rsidRDefault="006639ED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.32E-25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792857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egative regulation of biological process</w:t>
            </w:r>
          </w:p>
        </w:tc>
        <w:tc>
          <w:tcPr>
            <w:tcW w:w="2410" w:type="dxa"/>
            <w:noWrap/>
            <w:hideMark/>
          </w:tcPr>
          <w:p w:rsidR="008C4874" w:rsidRPr="00792857" w:rsidRDefault="008C4874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.72E-25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792857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regulation of nitrogen compound metabolic process</w:t>
            </w:r>
          </w:p>
        </w:tc>
        <w:tc>
          <w:tcPr>
            <w:tcW w:w="2410" w:type="dxa"/>
            <w:noWrap/>
            <w:hideMark/>
          </w:tcPr>
          <w:p w:rsidR="008C4874" w:rsidRPr="00792857" w:rsidRDefault="008C4874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8.29E-25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792857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lymphocyte proliferation</w:t>
            </w:r>
          </w:p>
        </w:tc>
        <w:tc>
          <w:tcPr>
            <w:tcW w:w="2410" w:type="dxa"/>
            <w:noWrap/>
            <w:hideMark/>
          </w:tcPr>
          <w:p w:rsidR="008C4874" w:rsidRPr="00792857" w:rsidRDefault="008C4874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27E-24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792857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ell activation</w:t>
            </w:r>
          </w:p>
        </w:tc>
        <w:tc>
          <w:tcPr>
            <w:tcW w:w="2410" w:type="dxa"/>
            <w:noWrap/>
            <w:hideMark/>
          </w:tcPr>
          <w:p w:rsidR="008C4874" w:rsidRPr="00792857" w:rsidRDefault="008C4874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47E-24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792857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egative regulation of response to stimulus</w:t>
            </w:r>
          </w:p>
        </w:tc>
        <w:tc>
          <w:tcPr>
            <w:tcW w:w="2410" w:type="dxa"/>
            <w:noWrap/>
            <w:hideMark/>
          </w:tcPr>
          <w:p w:rsidR="008C4874" w:rsidRPr="00792857" w:rsidRDefault="008C4874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10E-24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792857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regulation of cell population proliferation</w:t>
            </w:r>
          </w:p>
        </w:tc>
        <w:tc>
          <w:tcPr>
            <w:tcW w:w="2410" w:type="dxa"/>
            <w:noWrap/>
            <w:hideMark/>
          </w:tcPr>
          <w:p w:rsidR="008C4874" w:rsidRPr="00792857" w:rsidRDefault="008C4874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43E-24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792857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cell differentiation</w:t>
            </w:r>
          </w:p>
        </w:tc>
        <w:tc>
          <w:tcPr>
            <w:tcW w:w="2410" w:type="dxa"/>
            <w:noWrap/>
            <w:hideMark/>
          </w:tcPr>
          <w:p w:rsidR="008C4874" w:rsidRPr="00792857" w:rsidRDefault="008C4874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.24E-24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792857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egative regulation of cellular process</w:t>
            </w:r>
          </w:p>
        </w:tc>
        <w:tc>
          <w:tcPr>
            <w:tcW w:w="2410" w:type="dxa"/>
            <w:noWrap/>
            <w:hideMark/>
          </w:tcPr>
          <w:p w:rsidR="008C4874" w:rsidRPr="00792857" w:rsidRDefault="008C4874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33E-23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792857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regulation of macromolecule metabolic process</w:t>
            </w:r>
          </w:p>
        </w:tc>
        <w:tc>
          <w:tcPr>
            <w:tcW w:w="2410" w:type="dxa"/>
            <w:noWrap/>
            <w:hideMark/>
          </w:tcPr>
          <w:p w:rsidR="008C4874" w:rsidRPr="00792857" w:rsidRDefault="008C4874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69E-23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792857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sponse to bacterium</w:t>
            </w:r>
          </w:p>
        </w:tc>
        <w:tc>
          <w:tcPr>
            <w:tcW w:w="2410" w:type="dxa"/>
            <w:noWrap/>
            <w:hideMark/>
          </w:tcPr>
          <w:p w:rsidR="008C4874" w:rsidRPr="00792857" w:rsidRDefault="008C4874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74E-23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792857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egative regulation of apoptotic process</w:t>
            </w:r>
          </w:p>
        </w:tc>
        <w:tc>
          <w:tcPr>
            <w:tcW w:w="2410" w:type="dxa"/>
            <w:noWrap/>
            <w:hideMark/>
          </w:tcPr>
          <w:p w:rsidR="008C4874" w:rsidRPr="00792857" w:rsidRDefault="008C4874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74E-23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792857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leukocyte activation</w:t>
            </w:r>
          </w:p>
        </w:tc>
        <w:tc>
          <w:tcPr>
            <w:tcW w:w="2410" w:type="dxa"/>
            <w:noWrap/>
            <w:hideMark/>
          </w:tcPr>
          <w:p w:rsidR="008C4874" w:rsidRPr="00792857" w:rsidRDefault="008C4874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50E-22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792857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lymphocyte activation</w:t>
            </w:r>
          </w:p>
        </w:tc>
        <w:tc>
          <w:tcPr>
            <w:tcW w:w="2410" w:type="dxa"/>
            <w:noWrap/>
            <w:hideMark/>
          </w:tcPr>
          <w:p w:rsidR="008C4874" w:rsidRPr="00792857" w:rsidRDefault="008C4874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55E-22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792857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regulation of signal transduction</w:t>
            </w:r>
          </w:p>
        </w:tc>
        <w:tc>
          <w:tcPr>
            <w:tcW w:w="2410" w:type="dxa"/>
            <w:noWrap/>
            <w:hideMark/>
          </w:tcPr>
          <w:p w:rsidR="008C4874" w:rsidRPr="00792857" w:rsidRDefault="008C4874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99E-22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792857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egative regulation of cell death</w:t>
            </w:r>
          </w:p>
        </w:tc>
        <w:tc>
          <w:tcPr>
            <w:tcW w:w="2410" w:type="dxa"/>
            <w:noWrap/>
            <w:hideMark/>
          </w:tcPr>
          <w:p w:rsidR="008C4874" w:rsidRPr="00792857" w:rsidRDefault="008C4874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19E-22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792857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regulation of cell communication</w:t>
            </w:r>
          </w:p>
        </w:tc>
        <w:tc>
          <w:tcPr>
            <w:tcW w:w="2410" w:type="dxa"/>
            <w:noWrap/>
            <w:hideMark/>
          </w:tcPr>
          <w:p w:rsidR="008C4874" w:rsidRPr="00792857" w:rsidRDefault="008C4874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.59E-22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792857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biological regulation</w:t>
            </w:r>
          </w:p>
        </w:tc>
        <w:tc>
          <w:tcPr>
            <w:tcW w:w="2410" w:type="dxa"/>
            <w:noWrap/>
            <w:hideMark/>
          </w:tcPr>
          <w:p w:rsidR="008C4874" w:rsidRPr="00792857" w:rsidRDefault="008C4874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.50E-22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792857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regulation of signaling</w:t>
            </w:r>
          </w:p>
        </w:tc>
        <w:tc>
          <w:tcPr>
            <w:tcW w:w="2410" w:type="dxa"/>
            <w:noWrap/>
            <w:hideMark/>
          </w:tcPr>
          <w:p w:rsidR="008C4874" w:rsidRPr="00792857" w:rsidRDefault="008C4874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.73E-22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792857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ellular response to oxygen-containing compound</w:t>
            </w:r>
          </w:p>
        </w:tc>
        <w:tc>
          <w:tcPr>
            <w:tcW w:w="2410" w:type="dxa"/>
            <w:noWrap/>
            <w:hideMark/>
          </w:tcPr>
          <w:p w:rsidR="008C4874" w:rsidRPr="00792857" w:rsidRDefault="008C4874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.52E-22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792857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T cell proliferation</w:t>
            </w:r>
          </w:p>
        </w:tc>
        <w:tc>
          <w:tcPr>
            <w:tcW w:w="2410" w:type="dxa"/>
            <w:noWrap/>
            <w:hideMark/>
          </w:tcPr>
          <w:p w:rsidR="008C4874" w:rsidRPr="00792857" w:rsidRDefault="008C4874" w:rsidP="008D534A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9285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39E-21</w:t>
            </w:r>
          </w:p>
        </w:tc>
      </w:tr>
    </w:tbl>
    <w:p w:rsidR="00914AA7" w:rsidRPr="0002594E" w:rsidRDefault="00914AA7" w:rsidP="00914AA7">
      <w:pPr>
        <w:tabs>
          <w:tab w:val="left" w:pos="2324"/>
        </w:tabs>
        <w:bidi w:val="0"/>
        <w:rPr>
          <w:rFonts w:asciiTheme="majorBidi" w:hAnsiTheme="majorBidi" w:cstheme="majorBidi"/>
          <w:b/>
          <w:bCs/>
          <w:sz w:val="28"/>
          <w:szCs w:val="28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7366"/>
        <w:gridCol w:w="2410"/>
      </w:tblGrid>
      <w:tr w:rsidR="00BA6444" w:rsidRPr="006639ED" w:rsidTr="00CD71E6">
        <w:trPr>
          <w:trHeight w:val="577"/>
        </w:trPr>
        <w:tc>
          <w:tcPr>
            <w:tcW w:w="9776" w:type="dxa"/>
            <w:gridSpan w:val="2"/>
            <w:noWrap/>
          </w:tcPr>
          <w:p w:rsidR="00BA6444" w:rsidRPr="00CD71E6" w:rsidRDefault="00BA6444" w:rsidP="00BA6444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CD71E6">
              <w:rPr>
                <w:rFonts w:asciiTheme="majorBidi" w:hAnsiTheme="majorBidi" w:cstheme="majorBidi"/>
                <w:b/>
                <w:bCs/>
              </w:rPr>
              <w:t>Supplementary Table 4. Biological processes enrichment analysis results for genes related to OCD</w:t>
            </w:r>
          </w:p>
        </w:tc>
      </w:tr>
      <w:tr w:rsidR="008C4874" w:rsidRPr="006639ED" w:rsidTr="00CD71E6">
        <w:trPr>
          <w:trHeight w:val="577"/>
        </w:trPr>
        <w:tc>
          <w:tcPr>
            <w:tcW w:w="7366" w:type="dxa"/>
            <w:noWrap/>
          </w:tcPr>
          <w:p w:rsidR="008C4874" w:rsidRPr="007C38FD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C38F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Biological process</w:t>
            </w:r>
            <w:r w:rsidR="00715C56" w:rsidRPr="007C38F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s</w:t>
            </w:r>
            <w:r w:rsidRPr="007C38F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enrichment analysis</w:t>
            </w:r>
          </w:p>
        </w:tc>
        <w:tc>
          <w:tcPr>
            <w:tcW w:w="2410" w:type="dxa"/>
            <w:noWrap/>
          </w:tcPr>
          <w:p w:rsidR="008C4874" w:rsidRPr="00BA6444" w:rsidRDefault="008C4874" w:rsidP="008C4874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A644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alse discovery rate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trans-synaptic signaling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.39E-1</w:t>
            </w:r>
            <w:bookmarkStart w:id="19" w:name="_GoBack"/>
            <w:bookmarkEnd w:id="19"/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neurotransmitter levels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.96E-17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hemical synaptic transmission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.00E-16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learning or memory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.73E-16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ell-cell signaling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.19E-15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biological quality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.19E-15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sponse to drug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.50E-14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sponse to cocaine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.61E-14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ion transport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95E-13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erotonin receptor signaling pathway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.10E-13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ell communication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.41E-13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ystem process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.47E-13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ignaling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83E-12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ion transmembrane transport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97E-12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transmembrane transport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.22E-12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sponse to alkaloid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8.45E-12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sponse to ammonium ion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.69E-11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sponse to xenobiotic stimulus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.58E-11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sponse to stimulus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.58E-11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ation transmembrane transport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.58E-11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ation transport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.12E-11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membrane potential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.33E-11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sponse to organic cyclic compound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03E-10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sponse to chemical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15E-10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sponse to oxygen-containing compound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70E-10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ervous system development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86E-10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multicellular organismal process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97E-10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ulti-organism behavior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.10E-10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neurotransmitter transport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.07E-10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ion transport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.52E-10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ocial behavior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.75E-10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sponse to toxic substance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.97E-10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synapse organization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8.52E-10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henol-containing compound metabolic process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28E-09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sponse to ethanol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28E-09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learning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59E-09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dult behavior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59E-09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ellular calcium ion homeostasis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73E-09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emory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85E-09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synaptic transmission, glutamatergic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54E-09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regulation of nervous system development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76E-09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lastRenderedPageBreak/>
              <w:t>neurotransmitter metabolic process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.05E-09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dopamine metabolic process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.69E-09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ervous system process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.69E-09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sitive regulation of synapse assembly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.88E-09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ystem development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.22E-09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odulation of chemical synaptic transmission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.26E-09</w:t>
            </w:r>
          </w:p>
        </w:tc>
      </w:tr>
      <w:tr w:rsidR="008C4874" w:rsidRPr="008C4874" w:rsidTr="00CD71E6">
        <w:trPr>
          <w:trHeight w:val="285"/>
        </w:trPr>
        <w:tc>
          <w:tcPr>
            <w:tcW w:w="7366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brain development</w:t>
            </w:r>
          </w:p>
        </w:tc>
        <w:tc>
          <w:tcPr>
            <w:tcW w:w="2410" w:type="dxa"/>
            <w:noWrap/>
            <w:hideMark/>
          </w:tcPr>
          <w:p w:rsidR="008C4874" w:rsidRPr="00BA6444" w:rsidRDefault="008C4874" w:rsidP="008C4874">
            <w:pPr>
              <w:bidi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BA64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.82E-09</w:t>
            </w:r>
          </w:p>
        </w:tc>
      </w:tr>
    </w:tbl>
    <w:p w:rsidR="00027241" w:rsidRPr="008C4874" w:rsidRDefault="00027241" w:rsidP="008C4874">
      <w:pPr>
        <w:bidi w:val="0"/>
        <w:spacing w:after="0" w:line="240" w:lineRule="auto"/>
        <w:rPr>
          <w:rFonts w:asciiTheme="majorBidi" w:eastAsia="Times New Roman" w:hAnsiTheme="majorBidi" w:cstheme="majorBidi"/>
          <w:color w:val="000000"/>
        </w:rPr>
      </w:pPr>
      <w:r w:rsidRPr="008C4874">
        <w:rPr>
          <w:rFonts w:asciiTheme="majorBidi" w:eastAsia="Times New Roman" w:hAnsiTheme="majorBidi" w:cstheme="majorBidi"/>
          <w:color w:val="000000"/>
        </w:rPr>
        <w:t xml:space="preserve"> </w:t>
      </w:r>
    </w:p>
    <w:p w:rsidR="008C4874" w:rsidRPr="0002594E" w:rsidRDefault="008C4874" w:rsidP="008C4874">
      <w:pPr>
        <w:tabs>
          <w:tab w:val="left" w:pos="2324"/>
        </w:tabs>
        <w:bidi w:val="0"/>
        <w:rPr>
          <w:rFonts w:asciiTheme="majorBidi" w:hAnsiTheme="majorBidi" w:cstheme="majorBidi"/>
          <w:b/>
          <w:bCs/>
          <w:sz w:val="28"/>
          <w:szCs w:val="28"/>
        </w:rPr>
      </w:pPr>
    </w:p>
    <w:p w:rsidR="0058481F" w:rsidRDefault="0058481F" w:rsidP="0058481F">
      <w:pPr>
        <w:tabs>
          <w:tab w:val="left" w:pos="2324"/>
        </w:tabs>
        <w:bidi w:val="0"/>
        <w:rPr>
          <w:rFonts w:asciiTheme="majorBidi" w:hAnsiTheme="majorBidi" w:cstheme="majorBidi"/>
          <w:b/>
          <w:bCs/>
          <w:sz w:val="24"/>
          <w:szCs w:val="24"/>
        </w:rPr>
        <w:sectPr w:rsidR="0058481F" w:rsidSect="00D53FDD">
          <w:footerReference w:type="default" r:id="rId15"/>
          <w:pgSz w:w="11906" w:h="16838"/>
          <w:pgMar w:top="1440" w:right="1440" w:bottom="1440" w:left="1440" w:header="708" w:footer="708" w:gutter="0"/>
          <w:cols w:space="708"/>
          <w:bidi/>
          <w:rtlGutter/>
          <w:docGrid w:linePitch="360"/>
        </w:sectPr>
      </w:pPr>
    </w:p>
    <w:p w:rsidR="00C064D5" w:rsidRPr="00AD186E" w:rsidRDefault="00C064D5" w:rsidP="00C064D5">
      <w:pPr>
        <w:tabs>
          <w:tab w:val="left" w:pos="2324"/>
        </w:tabs>
        <w:bidi w:val="0"/>
        <w:rPr>
          <w:rFonts w:asciiTheme="majorBidi" w:hAnsiTheme="majorBidi" w:cstheme="majorBidi"/>
          <w:b/>
          <w:bCs/>
          <w:sz w:val="24"/>
          <w:szCs w:val="24"/>
        </w:rPr>
      </w:pPr>
      <w:r w:rsidRPr="00AD186E">
        <w:rPr>
          <w:rFonts w:asciiTheme="majorBidi" w:hAnsiTheme="majorBidi" w:cstheme="majorBidi"/>
          <w:b/>
          <w:bCs/>
          <w:sz w:val="24"/>
          <w:szCs w:val="24"/>
        </w:rPr>
        <w:lastRenderedPageBreak/>
        <w:t>Supplementary Figures</w:t>
      </w:r>
    </w:p>
    <w:p w:rsidR="00331D5B" w:rsidRDefault="00331D5B" w:rsidP="00331D5B">
      <w:pPr>
        <w:bidi w:val="0"/>
        <w:rPr>
          <w:rFonts w:asciiTheme="majorBidi" w:hAnsiTheme="majorBidi" w:cstheme="majorBidi"/>
          <w:b/>
          <w:bCs/>
          <w:sz w:val="24"/>
          <w:szCs w:val="24"/>
        </w:rPr>
      </w:pPr>
      <w:r w:rsidRPr="00835471"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2E15D766" wp14:editId="16F51FDA">
            <wp:extent cx="8674443" cy="4896063"/>
            <wp:effectExtent l="0" t="0" r="0" b="0"/>
            <wp:docPr id="1" name="Picture 1" descr="C:\Users\Ali\Desktop\gene  study\result\M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i\Desktop\gene  study\result\MS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81" t="3308" r="7392" b="2939"/>
                    <a:stretch/>
                  </pic:blipFill>
                  <pic:spPr bwMode="auto">
                    <a:xfrm>
                      <a:off x="0" y="0"/>
                      <a:ext cx="8680609" cy="4899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62F9E" w:rsidRPr="00BA6444" w:rsidRDefault="00E62F9E" w:rsidP="00792857">
      <w:pPr>
        <w:bidi w:val="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bookmarkStart w:id="20" w:name="OLE_LINK40"/>
      <w:bookmarkStart w:id="21" w:name="OLE_LINK41"/>
      <w:r w:rsidRPr="00BA6444">
        <w:rPr>
          <w:rFonts w:asciiTheme="majorBidi" w:hAnsiTheme="majorBidi" w:cstheme="majorBidi"/>
          <w:b/>
          <w:bCs/>
          <w:sz w:val="20"/>
          <w:szCs w:val="20"/>
        </w:rPr>
        <w:t>Supplementary Fig</w:t>
      </w:r>
      <w:r w:rsidR="00792857" w:rsidRPr="00BA6444">
        <w:rPr>
          <w:rFonts w:asciiTheme="majorBidi" w:hAnsiTheme="majorBidi" w:cstheme="majorBidi"/>
          <w:b/>
          <w:bCs/>
          <w:sz w:val="20"/>
          <w:szCs w:val="20"/>
        </w:rPr>
        <w:t xml:space="preserve">ure </w:t>
      </w:r>
      <w:r w:rsidRPr="00BA6444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792857" w:rsidRPr="00BA6444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BA6444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bookmarkStart w:id="22" w:name="OLE_LINK42"/>
      <w:bookmarkStart w:id="23" w:name="OLE_LINK49"/>
      <w:r w:rsidRPr="00BA6444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This genetic network represents interaction</w:t>
      </w:r>
      <w:r w:rsidR="006F790D" w:rsidRPr="00BA6444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s</w:t>
      </w:r>
      <w:r w:rsidRPr="00BA6444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 between genes related to MS.</w:t>
      </w:r>
      <w:r w:rsidRPr="00BA6444">
        <w:rPr>
          <w:rFonts w:asciiTheme="majorBidi" w:hAnsiTheme="majorBidi" w:cstheme="majorBidi"/>
          <w:sz w:val="20"/>
          <w:szCs w:val="20"/>
        </w:rPr>
        <w:t xml:space="preserve"> </w:t>
      </w:r>
      <w:bookmarkEnd w:id="22"/>
      <w:bookmarkEnd w:id="23"/>
      <w:r w:rsidRPr="00BA6444">
        <w:rPr>
          <w:rFonts w:asciiTheme="majorBidi" w:hAnsiTheme="majorBidi" w:cstheme="majorBidi"/>
          <w:sz w:val="20"/>
          <w:szCs w:val="20"/>
        </w:rPr>
        <w:t>This network is consisted of 36</w:t>
      </w:r>
      <w:r w:rsidR="004842C1" w:rsidRPr="00BA6444">
        <w:rPr>
          <w:rFonts w:asciiTheme="majorBidi" w:hAnsiTheme="majorBidi" w:cstheme="majorBidi"/>
          <w:sz w:val="20"/>
          <w:szCs w:val="20"/>
        </w:rPr>
        <w:t>3</w:t>
      </w:r>
      <w:r w:rsidRPr="00BA6444">
        <w:rPr>
          <w:rFonts w:asciiTheme="majorBidi" w:hAnsiTheme="majorBidi" w:cstheme="majorBidi"/>
          <w:sz w:val="20"/>
          <w:szCs w:val="20"/>
        </w:rPr>
        <w:t xml:space="preserve"> nodes and 4401 edges. </w:t>
      </w:r>
      <w:r w:rsidRPr="00BA6444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The larger nodes indicate a higher degree and more connections </w:t>
      </w:r>
      <w:r w:rsidR="00A97BED" w:rsidRPr="00BA6444">
        <w:rPr>
          <w:rFonts w:asciiTheme="majorBidi" w:hAnsiTheme="majorBidi" w:cstheme="majorBidi"/>
          <w:color w:val="000000" w:themeColor="text1"/>
          <w:sz w:val="20"/>
          <w:szCs w:val="20"/>
        </w:rPr>
        <w:t>while</w:t>
      </w:r>
      <w:r w:rsidRPr="00BA6444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more orange means greater betweenness centrality.</w:t>
      </w:r>
    </w:p>
    <w:bookmarkEnd w:id="20"/>
    <w:bookmarkEnd w:id="21"/>
    <w:p w:rsidR="00331D5B" w:rsidRDefault="00331D5B" w:rsidP="0058481F">
      <w:pPr>
        <w:bidi w:val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35471">
        <w:rPr>
          <w:rFonts w:asciiTheme="majorBidi" w:hAnsiTheme="majorBidi" w:cstheme="majorBidi"/>
          <w:b/>
          <w:bCs/>
          <w:noProof/>
          <w:sz w:val="24"/>
          <w:szCs w:val="24"/>
        </w:rPr>
        <w:lastRenderedPageBreak/>
        <w:drawing>
          <wp:inline distT="0" distB="0" distL="0" distR="0" wp14:anchorId="6F0579D2" wp14:editId="401F6912">
            <wp:extent cx="7866022" cy="4619501"/>
            <wp:effectExtent l="0" t="0" r="1905" b="0"/>
            <wp:docPr id="2" name="Picture 2" descr="C:\Users\Ali\Desktop\gene  study\result\OC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li\Desktop\gene  study\result\OCD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86" t="1233" r="7523"/>
                    <a:stretch/>
                  </pic:blipFill>
                  <pic:spPr bwMode="auto">
                    <a:xfrm>
                      <a:off x="0" y="0"/>
                      <a:ext cx="7869236" cy="4621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148C0" w:rsidRPr="00BA6444" w:rsidRDefault="006148C0" w:rsidP="00792857">
      <w:pPr>
        <w:bidi w:val="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BA6444">
        <w:rPr>
          <w:rFonts w:asciiTheme="majorBidi" w:hAnsiTheme="majorBidi" w:cstheme="majorBidi"/>
          <w:b/>
          <w:bCs/>
          <w:sz w:val="20"/>
          <w:szCs w:val="20"/>
        </w:rPr>
        <w:t>Supplementary Fig</w:t>
      </w:r>
      <w:r w:rsidR="00792857" w:rsidRPr="00BA6444">
        <w:rPr>
          <w:rFonts w:asciiTheme="majorBidi" w:hAnsiTheme="majorBidi" w:cstheme="majorBidi"/>
          <w:b/>
          <w:bCs/>
          <w:sz w:val="20"/>
          <w:szCs w:val="20"/>
        </w:rPr>
        <w:t xml:space="preserve">ure </w:t>
      </w:r>
      <w:r w:rsidRPr="00BA6444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792857" w:rsidRPr="00BA6444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BA6444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BA6444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This genetic network represents interactions between genes related to OCD.</w:t>
      </w:r>
      <w:r w:rsidRPr="00BA6444">
        <w:rPr>
          <w:rFonts w:asciiTheme="majorBidi" w:hAnsiTheme="majorBidi" w:cstheme="majorBidi"/>
          <w:sz w:val="20"/>
          <w:szCs w:val="20"/>
        </w:rPr>
        <w:t xml:space="preserve"> This network is consisted of </w:t>
      </w:r>
      <w:r w:rsidR="00CB1FED" w:rsidRPr="00BA6444">
        <w:rPr>
          <w:rFonts w:asciiTheme="majorBidi" w:hAnsiTheme="majorBidi" w:cstheme="majorBidi"/>
          <w:sz w:val="20"/>
          <w:szCs w:val="20"/>
        </w:rPr>
        <w:t xml:space="preserve">130 </w:t>
      </w:r>
      <w:r w:rsidRPr="00BA6444">
        <w:rPr>
          <w:rFonts w:asciiTheme="majorBidi" w:hAnsiTheme="majorBidi" w:cstheme="majorBidi"/>
          <w:sz w:val="20"/>
          <w:szCs w:val="20"/>
        </w:rPr>
        <w:t xml:space="preserve">nodes and </w:t>
      </w:r>
      <w:r w:rsidR="00CB1FED" w:rsidRPr="00BA6444">
        <w:rPr>
          <w:rFonts w:asciiTheme="majorBidi" w:hAnsiTheme="majorBidi" w:cstheme="majorBidi"/>
          <w:sz w:val="20"/>
          <w:szCs w:val="20"/>
        </w:rPr>
        <w:t>661</w:t>
      </w:r>
      <w:r w:rsidRPr="00BA6444">
        <w:rPr>
          <w:rFonts w:asciiTheme="majorBidi" w:hAnsiTheme="majorBidi" w:cstheme="majorBidi"/>
          <w:sz w:val="20"/>
          <w:szCs w:val="20"/>
        </w:rPr>
        <w:t xml:space="preserve"> edges. </w:t>
      </w:r>
      <w:r w:rsidRPr="00BA6444">
        <w:rPr>
          <w:rFonts w:asciiTheme="majorBidi" w:hAnsiTheme="majorBidi" w:cstheme="majorBidi"/>
          <w:color w:val="000000" w:themeColor="text1"/>
          <w:sz w:val="20"/>
          <w:szCs w:val="20"/>
        </w:rPr>
        <w:t>The larger nodes indicate a higher degree and more connections while more orange means greater betweenness centrality.</w:t>
      </w:r>
    </w:p>
    <w:p w:rsidR="006148C0" w:rsidRPr="00132E5F" w:rsidRDefault="006148C0" w:rsidP="006148C0">
      <w:pPr>
        <w:bidi w:val="0"/>
        <w:rPr>
          <w:rFonts w:asciiTheme="majorBidi" w:hAnsiTheme="majorBidi" w:cstheme="majorBidi"/>
          <w:b/>
          <w:bCs/>
          <w:sz w:val="24"/>
          <w:szCs w:val="24"/>
        </w:rPr>
      </w:pPr>
    </w:p>
    <w:p w:rsidR="00331D5B" w:rsidRDefault="00331D5B" w:rsidP="00331D5B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sectPr w:rsidR="00331D5B" w:rsidSect="0058481F">
      <w:pgSz w:w="16838" w:h="11906" w:orient="landscape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42B2" w:rsidRDefault="00AF42B2" w:rsidP="00C064D5">
      <w:pPr>
        <w:spacing w:after="0" w:line="240" w:lineRule="auto"/>
      </w:pPr>
      <w:r>
        <w:separator/>
      </w:r>
    </w:p>
  </w:endnote>
  <w:endnote w:type="continuationSeparator" w:id="0">
    <w:p w:rsidR="00AF42B2" w:rsidRDefault="00AF42B2" w:rsidP="00C064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NewRomanRegular">
    <w:altName w:val="Times New Roman"/>
    <w:panose1 w:val="00000000000000000000"/>
    <w:charset w:val="00"/>
    <w:family w:val="roman"/>
    <w:notTrueType/>
    <w:pitch w:val="default"/>
  </w:font>
  <w:font w:name="AdvOTe2db3ca0.I">
    <w:altName w:val="Times New Roman"/>
    <w:panose1 w:val="00000000000000000000"/>
    <w:charset w:val="00"/>
    <w:family w:val="roman"/>
    <w:notTrueType/>
    <w:pitch w:val="default"/>
  </w:font>
  <w:font w:name="AdvOT333dc5e5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254E" w:rsidRPr="000F72FD" w:rsidRDefault="0030254E">
    <w:pPr>
      <w:pStyle w:val="Footer"/>
      <w:ind w:firstLine="560"/>
      <w:jc w:val="center"/>
      <w:rPr>
        <w:rFonts w:asciiTheme="majorBidi" w:hAnsiTheme="majorBidi" w:cstheme="majorBidi"/>
        <w:b/>
        <w:bCs/>
        <w:color w:val="000000" w:themeColor="text1"/>
      </w:rPr>
    </w:pPr>
    <w:r w:rsidRPr="000F72FD">
      <w:rPr>
        <w:rFonts w:asciiTheme="majorBidi" w:hAnsiTheme="majorBidi" w:cstheme="majorBidi"/>
        <w:b/>
        <w:bCs/>
        <w:color w:val="000000" w:themeColor="text1"/>
      </w:rPr>
      <w:t xml:space="preserve">Page </w:t>
    </w:r>
    <w:r w:rsidRPr="000F72FD">
      <w:rPr>
        <w:rFonts w:asciiTheme="majorBidi" w:hAnsiTheme="majorBidi" w:cstheme="majorBidi"/>
        <w:b/>
        <w:bCs/>
        <w:color w:val="000000" w:themeColor="text1"/>
      </w:rPr>
      <w:fldChar w:fldCharType="begin"/>
    </w:r>
    <w:r w:rsidRPr="000F72FD">
      <w:rPr>
        <w:rFonts w:asciiTheme="majorBidi" w:hAnsiTheme="majorBidi" w:cstheme="majorBidi"/>
        <w:b/>
        <w:bCs/>
        <w:color w:val="000000" w:themeColor="text1"/>
      </w:rPr>
      <w:instrText xml:space="preserve"> PAGE  \* Arabic  \* MERGEFORMAT </w:instrText>
    </w:r>
    <w:r w:rsidRPr="000F72FD">
      <w:rPr>
        <w:rFonts w:asciiTheme="majorBidi" w:hAnsiTheme="majorBidi" w:cstheme="majorBidi"/>
        <w:b/>
        <w:bCs/>
        <w:color w:val="000000" w:themeColor="text1"/>
      </w:rPr>
      <w:fldChar w:fldCharType="separate"/>
    </w:r>
    <w:r w:rsidR="007C38FD">
      <w:rPr>
        <w:rFonts w:asciiTheme="majorBidi" w:hAnsiTheme="majorBidi" w:cstheme="majorBidi"/>
        <w:b/>
        <w:bCs/>
        <w:noProof/>
        <w:color w:val="000000" w:themeColor="text1"/>
      </w:rPr>
      <w:t>20</w:t>
    </w:r>
    <w:r w:rsidRPr="000F72FD">
      <w:rPr>
        <w:rFonts w:asciiTheme="majorBidi" w:hAnsiTheme="majorBidi" w:cstheme="majorBidi"/>
        <w:b/>
        <w:bCs/>
        <w:color w:val="000000" w:themeColor="text1"/>
      </w:rPr>
      <w:fldChar w:fldCharType="end"/>
    </w:r>
    <w:r w:rsidRPr="000F72FD">
      <w:rPr>
        <w:rFonts w:asciiTheme="majorBidi" w:hAnsiTheme="majorBidi" w:cstheme="majorBidi"/>
        <w:b/>
        <w:bCs/>
        <w:color w:val="000000" w:themeColor="text1"/>
      </w:rPr>
      <w:t xml:space="preserve"> of </w:t>
    </w:r>
    <w:r w:rsidRPr="000F72FD">
      <w:rPr>
        <w:rFonts w:asciiTheme="majorBidi" w:hAnsiTheme="majorBidi" w:cstheme="majorBidi"/>
        <w:b/>
        <w:bCs/>
        <w:color w:val="000000" w:themeColor="text1"/>
      </w:rPr>
      <w:fldChar w:fldCharType="begin"/>
    </w:r>
    <w:r w:rsidRPr="000F72FD">
      <w:rPr>
        <w:rFonts w:asciiTheme="majorBidi" w:hAnsiTheme="majorBidi" w:cstheme="majorBidi"/>
        <w:b/>
        <w:bCs/>
        <w:color w:val="000000" w:themeColor="text1"/>
      </w:rPr>
      <w:instrText xml:space="preserve"> NUMPAGES  \* Arabic  \* MERGEFORMAT </w:instrText>
    </w:r>
    <w:r w:rsidRPr="000F72FD">
      <w:rPr>
        <w:rFonts w:asciiTheme="majorBidi" w:hAnsiTheme="majorBidi" w:cstheme="majorBidi"/>
        <w:b/>
        <w:bCs/>
        <w:color w:val="000000" w:themeColor="text1"/>
      </w:rPr>
      <w:fldChar w:fldCharType="separate"/>
    </w:r>
    <w:r w:rsidR="007C38FD">
      <w:rPr>
        <w:rFonts w:asciiTheme="majorBidi" w:hAnsiTheme="majorBidi" w:cstheme="majorBidi"/>
        <w:b/>
        <w:bCs/>
        <w:noProof/>
        <w:color w:val="000000" w:themeColor="text1"/>
      </w:rPr>
      <w:t>20</w:t>
    </w:r>
    <w:r w:rsidRPr="000F72FD">
      <w:rPr>
        <w:rFonts w:asciiTheme="majorBidi" w:hAnsiTheme="majorBidi" w:cstheme="majorBidi"/>
        <w:b/>
        <w:bCs/>
        <w:color w:val="000000" w:themeColor="text1"/>
      </w:rPr>
      <w:fldChar w:fldCharType="end"/>
    </w:r>
  </w:p>
  <w:p w:rsidR="0030254E" w:rsidRDefault="003025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42B2" w:rsidRDefault="00AF42B2" w:rsidP="00C064D5">
      <w:pPr>
        <w:spacing w:after="0" w:line="240" w:lineRule="auto"/>
      </w:pPr>
      <w:r>
        <w:separator/>
      </w:r>
    </w:p>
  </w:footnote>
  <w:footnote w:type="continuationSeparator" w:id="0">
    <w:p w:rsidR="00AF42B2" w:rsidRDefault="00AF42B2" w:rsidP="00C064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32644"/>
    <w:multiLevelType w:val="hybridMultilevel"/>
    <w:tmpl w:val="90E42630"/>
    <w:lvl w:ilvl="0" w:tplc="0409000F">
      <w:start w:val="1"/>
      <w:numFmt w:val="decimal"/>
      <w:lvlText w:val="%1."/>
      <w:lvlJc w:val="left"/>
      <w:pPr>
        <w:ind w:left="1280" w:hanging="360"/>
      </w:pPr>
    </w:lvl>
    <w:lvl w:ilvl="1" w:tplc="04090019" w:tentative="1">
      <w:start w:val="1"/>
      <w:numFmt w:val="lowerLetter"/>
      <w:lvlText w:val="%2."/>
      <w:lvlJc w:val="left"/>
      <w:pPr>
        <w:ind w:left="2000" w:hanging="360"/>
      </w:pPr>
    </w:lvl>
    <w:lvl w:ilvl="2" w:tplc="0409001B" w:tentative="1">
      <w:start w:val="1"/>
      <w:numFmt w:val="lowerRoman"/>
      <w:lvlText w:val="%3."/>
      <w:lvlJc w:val="right"/>
      <w:pPr>
        <w:ind w:left="2720" w:hanging="180"/>
      </w:pPr>
    </w:lvl>
    <w:lvl w:ilvl="3" w:tplc="0409000F" w:tentative="1">
      <w:start w:val="1"/>
      <w:numFmt w:val="decimal"/>
      <w:lvlText w:val="%4."/>
      <w:lvlJc w:val="left"/>
      <w:pPr>
        <w:ind w:left="3440" w:hanging="360"/>
      </w:pPr>
    </w:lvl>
    <w:lvl w:ilvl="4" w:tplc="04090019" w:tentative="1">
      <w:start w:val="1"/>
      <w:numFmt w:val="lowerLetter"/>
      <w:lvlText w:val="%5."/>
      <w:lvlJc w:val="left"/>
      <w:pPr>
        <w:ind w:left="4160" w:hanging="360"/>
      </w:pPr>
    </w:lvl>
    <w:lvl w:ilvl="5" w:tplc="0409001B" w:tentative="1">
      <w:start w:val="1"/>
      <w:numFmt w:val="lowerRoman"/>
      <w:lvlText w:val="%6."/>
      <w:lvlJc w:val="right"/>
      <w:pPr>
        <w:ind w:left="4880" w:hanging="180"/>
      </w:pPr>
    </w:lvl>
    <w:lvl w:ilvl="6" w:tplc="0409000F" w:tentative="1">
      <w:start w:val="1"/>
      <w:numFmt w:val="decimal"/>
      <w:lvlText w:val="%7."/>
      <w:lvlJc w:val="left"/>
      <w:pPr>
        <w:ind w:left="5600" w:hanging="360"/>
      </w:pPr>
    </w:lvl>
    <w:lvl w:ilvl="7" w:tplc="04090019" w:tentative="1">
      <w:start w:val="1"/>
      <w:numFmt w:val="lowerLetter"/>
      <w:lvlText w:val="%8."/>
      <w:lvlJc w:val="left"/>
      <w:pPr>
        <w:ind w:left="6320" w:hanging="360"/>
      </w:pPr>
    </w:lvl>
    <w:lvl w:ilvl="8" w:tplc="0409001B" w:tentative="1">
      <w:start w:val="1"/>
      <w:numFmt w:val="lowerRoman"/>
      <w:lvlText w:val="%9."/>
      <w:lvlJc w:val="right"/>
      <w:pPr>
        <w:ind w:left="7040" w:hanging="180"/>
      </w:pPr>
    </w:lvl>
  </w:abstractNum>
  <w:abstractNum w:abstractNumId="1" w15:restartNumberingAfterBreak="0">
    <w:nsid w:val="089612A8"/>
    <w:multiLevelType w:val="hybridMultilevel"/>
    <w:tmpl w:val="EB1295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12151"/>
    <w:multiLevelType w:val="hybridMultilevel"/>
    <w:tmpl w:val="8FFE9940"/>
    <w:lvl w:ilvl="0" w:tplc="0409000F">
      <w:start w:val="1"/>
      <w:numFmt w:val="decimal"/>
      <w:lvlText w:val="%1."/>
      <w:lvlJc w:val="left"/>
      <w:pPr>
        <w:ind w:left="1210" w:hanging="360"/>
      </w:p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1BD26D3B"/>
    <w:multiLevelType w:val="hybridMultilevel"/>
    <w:tmpl w:val="9E26A3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1B5E73"/>
    <w:multiLevelType w:val="hybridMultilevel"/>
    <w:tmpl w:val="5C5A6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494AA7"/>
    <w:multiLevelType w:val="hybridMultilevel"/>
    <w:tmpl w:val="50FEA0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823766"/>
    <w:multiLevelType w:val="hybridMultilevel"/>
    <w:tmpl w:val="109A3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2B0956"/>
    <w:multiLevelType w:val="hybridMultilevel"/>
    <w:tmpl w:val="9B742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C36033"/>
    <w:multiLevelType w:val="hybridMultilevel"/>
    <w:tmpl w:val="A22E5C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8C6FA6"/>
    <w:multiLevelType w:val="hybridMultilevel"/>
    <w:tmpl w:val="319690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C46610"/>
    <w:multiLevelType w:val="hybridMultilevel"/>
    <w:tmpl w:val="5B0A242C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CF2536"/>
    <w:multiLevelType w:val="hybridMultilevel"/>
    <w:tmpl w:val="60A27B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FC59A6"/>
    <w:multiLevelType w:val="hybridMultilevel"/>
    <w:tmpl w:val="EB7C9C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D03443"/>
    <w:multiLevelType w:val="hybridMultilevel"/>
    <w:tmpl w:val="584E06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4"/>
  </w:num>
  <w:num w:numId="4">
    <w:abstractNumId w:val="0"/>
  </w:num>
  <w:num w:numId="5">
    <w:abstractNumId w:val="2"/>
  </w:num>
  <w:num w:numId="6">
    <w:abstractNumId w:val="11"/>
  </w:num>
  <w:num w:numId="7">
    <w:abstractNumId w:val="5"/>
  </w:num>
  <w:num w:numId="8">
    <w:abstractNumId w:val="8"/>
  </w:num>
  <w:num w:numId="9">
    <w:abstractNumId w:val="7"/>
  </w:num>
  <w:num w:numId="10">
    <w:abstractNumId w:val="1"/>
  </w:num>
  <w:num w:numId="11">
    <w:abstractNumId w:val="12"/>
  </w:num>
  <w:num w:numId="12">
    <w:abstractNumId w:val="13"/>
  </w:num>
  <w:num w:numId="13">
    <w:abstractNumId w:val="6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M7G0sDCxNDCwMDJQ0lEKTi0uzszPAykwNKkFAFF4ptUtAAAA"/>
  </w:docVars>
  <w:rsids>
    <w:rsidRoot w:val="00E8406B"/>
    <w:rsid w:val="00010441"/>
    <w:rsid w:val="0002594E"/>
    <w:rsid w:val="00027241"/>
    <w:rsid w:val="000F72FD"/>
    <w:rsid w:val="00102039"/>
    <w:rsid w:val="00132E5F"/>
    <w:rsid w:val="001373E9"/>
    <w:rsid w:val="001541CE"/>
    <w:rsid w:val="00160880"/>
    <w:rsid w:val="002006CF"/>
    <w:rsid w:val="0020592F"/>
    <w:rsid w:val="00221660"/>
    <w:rsid w:val="00234F48"/>
    <w:rsid w:val="0026537F"/>
    <w:rsid w:val="002B307A"/>
    <w:rsid w:val="002B55AB"/>
    <w:rsid w:val="0030254E"/>
    <w:rsid w:val="00331D5B"/>
    <w:rsid w:val="00343FB7"/>
    <w:rsid w:val="00365B14"/>
    <w:rsid w:val="00385A25"/>
    <w:rsid w:val="003C758C"/>
    <w:rsid w:val="004266F5"/>
    <w:rsid w:val="0045324C"/>
    <w:rsid w:val="004842C1"/>
    <w:rsid w:val="00542ED5"/>
    <w:rsid w:val="0055208F"/>
    <w:rsid w:val="005679FA"/>
    <w:rsid w:val="0057105B"/>
    <w:rsid w:val="0058481F"/>
    <w:rsid w:val="00590713"/>
    <w:rsid w:val="006148C0"/>
    <w:rsid w:val="006639ED"/>
    <w:rsid w:val="006A64C4"/>
    <w:rsid w:val="006E3F85"/>
    <w:rsid w:val="006F790D"/>
    <w:rsid w:val="00701A2D"/>
    <w:rsid w:val="00715C56"/>
    <w:rsid w:val="007223BA"/>
    <w:rsid w:val="007522A9"/>
    <w:rsid w:val="00772694"/>
    <w:rsid w:val="00792857"/>
    <w:rsid w:val="007A3561"/>
    <w:rsid w:val="007B3276"/>
    <w:rsid w:val="007C355D"/>
    <w:rsid w:val="007C38FD"/>
    <w:rsid w:val="007F6926"/>
    <w:rsid w:val="008100AA"/>
    <w:rsid w:val="00836F0C"/>
    <w:rsid w:val="008453E5"/>
    <w:rsid w:val="00875B60"/>
    <w:rsid w:val="00893DC1"/>
    <w:rsid w:val="008A243A"/>
    <w:rsid w:val="008C4874"/>
    <w:rsid w:val="008D534A"/>
    <w:rsid w:val="00914AA7"/>
    <w:rsid w:val="009B4569"/>
    <w:rsid w:val="009D6B5A"/>
    <w:rsid w:val="009F6F67"/>
    <w:rsid w:val="00A326EC"/>
    <w:rsid w:val="00A3677F"/>
    <w:rsid w:val="00A56396"/>
    <w:rsid w:val="00A97BED"/>
    <w:rsid w:val="00AA3869"/>
    <w:rsid w:val="00AD186E"/>
    <w:rsid w:val="00AE6E22"/>
    <w:rsid w:val="00AF42B2"/>
    <w:rsid w:val="00B0773F"/>
    <w:rsid w:val="00BA6444"/>
    <w:rsid w:val="00BD3BCE"/>
    <w:rsid w:val="00BD64CE"/>
    <w:rsid w:val="00C064D5"/>
    <w:rsid w:val="00CB1FED"/>
    <w:rsid w:val="00CD71E6"/>
    <w:rsid w:val="00D03BDD"/>
    <w:rsid w:val="00D2252A"/>
    <w:rsid w:val="00D53FDD"/>
    <w:rsid w:val="00DC5ABF"/>
    <w:rsid w:val="00E137FB"/>
    <w:rsid w:val="00E62F9E"/>
    <w:rsid w:val="00E8406B"/>
    <w:rsid w:val="00EA0FAD"/>
    <w:rsid w:val="00EB348A"/>
    <w:rsid w:val="00EC0288"/>
    <w:rsid w:val="00ED0C1E"/>
    <w:rsid w:val="00EE1474"/>
    <w:rsid w:val="00F51C69"/>
    <w:rsid w:val="00FD7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62A2A6BC-46C1-4FD5-80B4-666702B4E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48C0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2653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26537F"/>
    <w:pPr>
      <w:bidi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53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537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6537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6537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fontstyle01">
    <w:name w:val="fontstyle01"/>
    <w:basedOn w:val="DefaultParagraphFont"/>
    <w:rsid w:val="0026537F"/>
    <w:rPr>
      <w:rFonts w:ascii="TimesNewRomanRegular" w:hAnsi="TimesNewRomanRegular" w:hint="default"/>
      <w:b w:val="0"/>
      <w:bCs w:val="0"/>
      <w:i w:val="0"/>
      <w:iCs w:val="0"/>
      <w:color w:val="000000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26537F"/>
    <w:rPr>
      <w:color w:val="0000FF"/>
      <w:u w:val="single"/>
    </w:rPr>
  </w:style>
  <w:style w:type="character" w:customStyle="1" w:styleId="fontstyle21">
    <w:name w:val="fontstyle21"/>
    <w:basedOn w:val="DefaultParagraphFont"/>
    <w:rsid w:val="0026537F"/>
    <w:rPr>
      <w:rFonts w:ascii="AdvOTe2db3ca0.I" w:hAnsi="AdvOTe2db3ca0.I" w:hint="default"/>
      <w:b w:val="0"/>
      <w:bCs w:val="0"/>
      <w:i w:val="0"/>
      <w:iCs w:val="0"/>
      <w:color w:val="000000"/>
      <w:sz w:val="20"/>
      <w:szCs w:val="20"/>
    </w:rPr>
  </w:style>
  <w:style w:type="table" w:styleId="PlainTable2">
    <w:name w:val="Plain Table 2"/>
    <w:basedOn w:val="TableNormal"/>
    <w:uiPriority w:val="42"/>
    <w:rsid w:val="0026537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26537F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26537F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6537F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26537F"/>
    <w:pPr>
      <w:spacing w:line="240" w:lineRule="auto"/>
      <w:jc w:val="right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6537F"/>
    <w:rPr>
      <w:rFonts w:ascii="Calibri" w:hAnsi="Calibri"/>
      <w:noProof/>
    </w:rPr>
  </w:style>
  <w:style w:type="paragraph" w:styleId="Header">
    <w:name w:val="header"/>
    <w:basedOn w:val="Normal"/>
    <w:link w:val="HeaderChar"/>
    <w:uiPriority w:val="99"/>
    <w:unhideWhenUsed/>
    <w:rsid w:val="002653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537F"/>
  </w:style>
  <w:style w:type="paragraph" w:styleId="Footer">
    <w:name w:val="footer"/>
    <w:basedOn w:val="Normal"/>
    <w:link w:val="FooterChar"/>
    <w:uiPriority w:val="99"/>
    <w:unhideWhenUsed/>
    <w:rsid w:val="002653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537F"/>
  </w:style>
  <w:style w:type="table" w:styleId="TableGrid">
    <w:name w:val="Table Grid"/>
    <w:basedOn w:val="TableNormal"/>
    <w:uiPriority w:val="39"/>
    <w:rsid w:val="002653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11">
    <w:name w:val="fontstyle11"/>
    <w:basedOn w:val="DefaultParagraphFont"/>
    <w:rsid w:val="0026537F"/>
    <w:rPr>
      <w:rFonts w:ascii="AdvOT333dc5e5" w:hAnsi="AdvOT333dc5e5" w:hint="default"/>
      <w:b w:val="0"/>
      <w:bCs w:val="0"/>
      <w:i w:val="0"/>
      <w:iCs w:val="0"/>
      <w:color w:val="000000"/>
      <w:sz w:val="14"/>
      <w:szCs w:val="14"/>
    </w:rPr>
  </w:style>
  <w:style w:type="paragraph" w:customStyle="1" w:styleId="msonormal0">
    <w:name w:val="msonormal"/>
    <w:basedOn w:val="Normal"/>
    <w:rsid w:val="0026537F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26537F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18"/>
      <w:szCs w:val="18"/>
    </w:rPr>
  </w:style>
  <w:style w:type="paragraph" w:customStyle="1" w:styleId="font6">
    <w:name w:val="font6"/>
    <w:basedOn w:val="Normal"/>
    <w:rsid w:val="0026537F"/>
    <w:pPr>
      <w:bidi w:val="0"/>
      <w:spacing w:before="100" w:beforeAutospacing="1" w:after="100" w:afterAutospacing="1" w:line="240" w:lineRule="auto"/>
    </w:pPr>
    <w:rPr>
      <w:rFonts w:ascii="Cambria Math" w:eastAsia="Times New Roman" w:hAnsi="Cambria Math" w:cs="Times New Roman"/>
      <w:color w:val="1C1D1E"/>
      <w:sz w:val="18"/>
      <w:szCs w:val="18"/>
    </w:rPr>
  </w:style>
  <w:style w:type="paragraph" w:customStyle="1" w:styleId="font7">
    <w:name w:val="font7"/>
    <w:basedOn w:val="Normal"/>
    <w:rsid w:val="0026537F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1C1D1E"/>
      <w:sz w:val="18"/>
      <w:szCs w:val="18"/>
    </w:rPr>
  </w:style>
  <w:style w:type="paragraph" w:customStyle="1" w:styleId="font8">
    <w:name w:val="font8"/>
    <w:basedOn w:val="Normal"/>
    <w:rsid w:val="0026537F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1C1D1E"/>
      <w:sz w:val="18"/>
      <w:szCs w:val="18"/>
    </w:rPr>
  </w:style>
  <w:style w:type="paragraph" w:customStyle="1" w:styleId="font9">
    <w:name w:val="font9"/>
    <w:basedOn w:val="Normal"/>
    <w:rsid w:val="0026537F"/>
    <w:pPr>
      <w:bidi w:val="0"/>
      <w:spacing w:before="100" w:beforeAutospacing="1" w:after="100" w:afterAutospacing="1" w:line="240" w:lineRule="auto"/>
    </w:pPr>
    <w:rPr>
      <w:rFonts w:ascii="Cambria Math" w:eastAsia="Times New Roman" w:hAnsi="Cambria Math" w:cs="Times New Roman"/>
      <w:color w:val="000000"/>
      <w:sz w:val="18"/>
      <w:szCs w:val="18"/>
    </w:rPr>
  </w:style>
  <w:style w:type="paragraph" w:customStyle="1" w:styleId="xl64">
    <w:name w:val="xl64"/>
    <w:basedOn w:val="Normal"/>
    <w:rsid w:val="0026537F"/>
    <w:pPr>
      <w:pBdr>
        <w:top w:val="single" w:sz="8" w:space="0" w:color="7F7F7F"/>
        <w:bottom w:val="single" w:sz="8" w:space="0" w:color="7F7F7F"/>
      </w:pBdr>
      <w:bidi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18"/>
      <w:szCs w:val="18"/>
    </w:rPr>
  </w:style>
  <w:style w:type="paragraph" w:customStyle="1" w:styleId="xl65">
    <w:name w:val="xl65"/>
    <w:basedOn w:val="Normal"/>
    <w:rsid w:val="0026537F"/>
    <w:pPr>
      <w:pBdr>
        <w:bottom w:val="single" w:sz="8" w:space="0" w:color="7F7F7F"/>
      </w:pBdr>
      <w:bidi w:val="0"/>
      <w:spacing w:before="100" w:beforeAutospacing="1" w:after="100" w:afterAutospacing="1" w:line="240" w:lineRule="auto"/>
      <w:ind w:firstLineChars="400" w:firstLine="400"/>
      <w:textAlignment w:val="center"/>
    </w:pPr>
    <w:rPr>
      <w:rFonts w:ascii="Times New Roman" w:eastAsia="Times New Roman" w:hAnsi="Times New Roman" w:cs="Times New Roman"/>
      <w:sz w:val="14"/>
      <w:szCs w:val="14"/>
    </w:rPr>
  </w:style>
  <w:style w:type="paragraph" w:customStyle="1" w:styleId="xl66">
    <w:name w:val="xl66"/>
    <w:basedOn w:val="Normal"/>
    <w:rsid w:val="0026537F"/>
    <w:pPr>
      <w:pBdr>
        <w:bottom w:val="single" w:sz="8" w:space="0" w:color="7F7F7F"/>
      </w:pBdr>
      <w:bidi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222222"/>
      <w:sz w:val="18"/>
      <w:szCs w:val="18"/>
    </w:rPr>
  </w:style>
  <w:style w:type="paragraph" w:customStyle="1" w:styleId="xl67">
    <w:name w:val="xl67"/>
    <w:basedOn w:val="Normal"/>
    <w:rsid w:val="0026537F"/>
    <w:pPr>
      <w:pBdr>
        <w:bottom w:val="single" w:sz="8" w:space="0" w:color="7F7F7F"/>
      </w:pBdr>
      <w:bidi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</w:rPr>
  </w:style>
  <w:style w:type="paragraph" w:customStyle="1" w:styleId="xl68">
    <w:name w:val="xl68"/>
    <w:basedOn w:val="Normal"/>
    <w:rsid w:val="0026537F"/>
    <w:pPr>
      <w:bidi w:val="0"/>
      <w:spacing w:before="100" w:beforeAutospacing="1" w:after="100" w:afterAutospacing="1" w:line="240" w:lineRule="auto"/>
      <w:ind w:firstLineChars="400" w:firstLine="400"/>
      <w:textAlignment w:val="center"/>
    </w:pPr>
    <w:rPr>
      <w:rFonts w:ascii="Times New Roman" w:eastAsia="Times New Roman" w:hAnsi="Times New Roman" w:cs="Times New Roman"/>
      <w:sz w:val="14"/>
      <w:szCs w:val="14"/>
    </w:rPr>
  </w:style>
  <w:style w:type="paragraph" w:customStyle="1" w:styleId="xl69">
    <w:name w:val="xl69"/>
    <w:basedOn w:val="Normal"/>
    <w:rsid w:val="0026537F"/>
    <w:pPr>
      <w:bidi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222222"/>
      <w:sz w:val="18"/>
      <w:szCs w:val="18"/>
    </w:rPr>
  </w:style>
  <w:style w:type="paragraph" w:customStyle="1" w:styleId="xl70">
    <w:name w:val="xl70"/>
    <w:basedOn w:val="Normal"/>
    <w:rsid w:val="0026537F"/>
    <w:pPr>
      <w:bidi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</w:rPr>
  </w:style>
  <w:style w:type="paragraph" w:customStyle="1" w:styleId="xl71">
    <w:name w:val="xl71"/>
    <w:basedOn w:val="Normal"/>
    <w:rsid w:val="0026537F"/>
    <w:pPr>
      <w:pBdr>
        <w:top w:val="single" w:sz="8" w:space="0" w:color="7F7F7F"/>
        <w:bottom w:val="single" w:sz="8" w:space="0" w:color="7F7F7F"/>
      </w:pBdr>
      <w:bidi w:val="0"/>
      <w:spacing w:before="100" w:beforeAutospacing="1" w:after="100" w:afterAutospacing="1" w:line="240" w:lineRule="auto"/>
      <w:ind w:firstLineChars="400" w:firstLine="400"/>
      <w:textAlignment w:val="center"/>
    </w:pPr>
    <w:rPr>
      <w:rFonts w:ascii="Times New Roman" w:eastAsia="Times New Roman" w:hAnsi="Times New Roman" w:cs="Times New Roman"/>
      <w:sz w:val="14"/>
      <w:szCs w:val="14"/>
    </w:rPr>
  </w:style>
  <w:style w:type="paragraph" w:customStyle="1" w:styleId="xl72">
    <w:name w:val="xl72"/>
    <w:basedOn w:val="Normal"/>
    <w:rsid w:val="0026537F"/>
    <w:pPr>
      <w:pBdr>
        <w:top w:val="single" w:sz="8" w:space="0" w:color="7F7F7F"/>
        <w:bottom w:val="single" w:sz="8" w:space="0" w:color="7F7F7F"/>
      </w:pBdr>
      <w:bidi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222222"/>
      <w:sz w:val="18"/>
      <w:szCs w:val="18"/>
    </w:rPr>
  </w:style>
  <w:style w:type="paragraph" w:customStyle="1" w:styleId="xl73">
    <w:name w:val="xl73"/>
    <w:basedOn w:val="Normal"/>
    <w:rsid w:val="0026537F"/>
    <w:pPr>
      <w:pBdr>
        <w:top w:val="single" w:sz="8" w:space="0" w:color="7F7F7F"/>
        <w:bottom w:val="single" w:sz="8" w:space="0" w:color="7F7F7F"/>
      </w:pBdr>
      <w:bidi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8"/>
      <w:szCs w:val="18"/>
    </w:rPr>
  </w:style>
  <w:style w:type="paragraph" w:customStyle="1" w:styleId="xl74">
    <w:name w:val="xl74"/>
    <w:basedOn w:val="Normal"/>
    <w:rsid w:val="0026537F"/>
    <w:pPr>
      <w:pBdr>
        <w:top w:val="single" w:sz="8" w:space="0" w:color="7F7F7F"/>
        <w:bottom w:val="single" w:sz="8" w:space="0" w:color="7F7F7F"/>
      </w:pBdr>
      <w:bidi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75">
    <w:name w:val="xl75"/>
    <w:basedOn w:val="Normal"/>
    <w:rsid w:val="0026537F"/>
    <w:pPr>
      <w:bidi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table" w:styleId="ListTable6Colorful-Accent3">
    <w:name w:val="List Table 6 Colorful Accent 3"/>
    <w:basedOn w:val="TableNormal"/>
    <w:uiPriority w:val="51"/>
    <w:rsid w:val="0026537F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1">
    <w:name w:val="Plain Table 1"/>
    <w:basedOn w:val="TableNormal"/>
    <w:uiPriority w:val="41"/>
    <w:rsid w:val="001373E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1">
    <w:name w:val="Grid Table 4 Accent 1"/>
    <w:basedOn w:val="TableNormal"/>
    <w:uiPriority w:val="49"/>
    <w:rsid w:val="0079285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821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5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topics/biochemistry-genetics-and-molecular-biology/bcl10" TargetMode="External"/><Relationship Id="rId13" Type="http://schemas.openxmlformats.org/officeDocument/2006/relationships/hyperlink" Target="https://www.sciencedirect.com/topics/biochemistry-genetics-and-molecular-biology/tec-gene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el:%20+98" TargetMode="External"/><Relationship Id="rId12" Type="http://schemas.openxmlformats.org/officeDocument/2006/relationships/hyperlink" Target="https://www.sciencedirect.com/topics/biochemistry-genetics-and-molecular-biology/stat3" TargetMode="External"/><Relationship Id="rId1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image" Target="media/image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genecards.org/cgi-bin/carddisp.pl?gene=MBP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sciencedirect.com/topics/medicine-and-dentistry/ctla-4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sciencedirect.com/topics/biochemistry-genetics-and-molecular-biology/cd48" TargetMode="External"/><Relationship Id="rId14" Type="http://schemas.openxmlformats.org/officeDocument/2006/relationships/hyperlink" Target="https://www.sciencedirect.com/topics/biochemistry-genetics-and-molecular-biology/traf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20</Pages>
  <Words>5522</Words>
  <Characters>31479</Characters>
  <Application>Microsoft Office Word</Application>
  <DocSecurity>0</DocSecurity>
  <Lines>262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6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</dc:creator>
  <cp:keywords/>
  <dc:description/>
  <cp:lastModifiedBy>Ali</cp:lastModifiedBy>
  <cp:revision>74</cp:revision>
  <cp:lastPrinted>2019-09-27T18:22:00Z</cp:lastPrinted>
  <dcterms:created xsi:type="dcterms:W3CDTF">2019-09-26T09:49:00Z</dcterms:created>
  <dcterms:modified xsi:type="dcterms:W3CDTF">2020-05-06T05:46:00Z</dcterms:modified>
</cp:coreProperties>
</file>